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z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C315E" w14:textId="77777777" w:rsidR="003152EC" w:rsidRDefault="00000000" w:rsidP="00A2710F">
      <w:pPr>
        <w:pStyle w:val="1"/>
        <w:jc w:val="center"/>
        <w:rPr>
          <w:lang w:eastAsia="zh-CN"/>
        </w:rPr>
      </w:pPr>
      <w:bookmarkStart w:id="0" w:name="fpga算法设计考核报告"/>
      <w:r>
        <w:rPr>
          <w:lang w:eastAsia="zh-CN"/>
        </w:rPr>
        <w:t>FPGA</w:t>
      </w:r>
      <w:r>
        <w:rPr>
          <w:lang w:eastAsia="zh-CN"/>
        </w:rPr>
        <w:t>算法设计考核报告</w:t>
      </w:r>
    </w:p>
    <w:p w14:paraId="277EA1DE" w14:textId="77777777" w:rsidR="003152EC" w:rsidRDefault="00000000" w:rsidP="00A8698E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本设计旨在设计、仿真硬件计算复数模值及幅角。</w:t>
      </w:r>
    </w:p>
    <w:p w14:paraId="40147666" w14:textId="77777777" w:rsidR="003152EC" w:rsidRDefault="00000000">
      <w:pPr>
        <w:pStyle w:val="2"/>
        <w:rPr>
          <w:lang w:eastAsia="zh-CN"/>
        </w:rPr>
      </w:pPr>
      <w:bookmarkStart w:id="1" w:name="X1056b4af7441f083a64d087a12b8623d9fdca96"/>
      <w:r>
        <w:rPr>
          <w:lang w:eastAsia="zh-CN"/>
        </w:rPr>
        <w:t xml:space="preserve">1 </w:t>
      </w:r>
      <w:r>
        <w:rPr>
          <w:lang w:eastAsia="zh-CN"/>
        </w:rPr>
        <w:t>算法原理</w:t>
      </w:r>
    </w:p>
    <w:p w14:paraId="6C0EFC19" w14:textId="77777777" w:rsidR="003152EC" w:rsidRDefault="00000000" w:rsidP="00A8698E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计算复数模值及幅角会涉及到复杂函数计算，在模值计算中对应平方根函数，在幅角计算中对应反正切函数</w:t>
      </w:r>
      <w:r>
        <w:rPr>
          <w:lang w:eastAsia="zh-CN"/>
        </w:rPr>
        <w:t>:</w:t>
      </w:r>
    </w:p>
    <w:p w14:paraId="15EA2B25" w14:textId="77777777" w:rsidR="003152EC" w:rsidRDefault="00000000">
      <w:pPr>
        <w:pStyle w:val="a0"/>
      </w:pPr>
      <m:oMathPara>
        <m:oMath>
          <m:r>
            <w:rPr>
              <w:rFonts w:ascii="Cambria Math" w:hAnsi="Cambria Math"/>
            </w:rPr>
            <m:t>ab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385D8D2" w14:textId="77777777" w:rsidR="003152EC" w:rsidRDefault="00000000">
      <w:pPr>
        <w:pStyle w:val="a0"/>
      </w:pPr>
      <m:oMathPara>
        <m:oMath>
          <m:r>
            <w:rPr>
              <w:rFonts w:ascii="Cambria Math" w:hAnsi="Cambria Math"/>
            </w:rPr>
            <m:t>angl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a</m:t>
              </m:r>
            </m:e>
          </m:d>
        </m:oMath>
      </m:oMathPara>
    </w:p>
    <w:p w14:paraId="50DBDAD6" w14:textId="77777777" w:rsidR="003152EC" w:rsidRDefault="00000000" w:rsidP="00A8698E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FPGA</w:t>
      </w:r>
      <w:r>
        <w:rPr>
          <w:lang w:eastAsia="zh-CN"/>
        </w:rPr>
        <w:t>中实现此类复杂函数计算，有几种不同方法，一是近似计算，二是拟合法，三是线性插值法，四是迭代法。本设计中，线性插值法和拟合法分别实现平方根函数及反正切函数。</w:t>
      </w:r>
    </w:p>
    <w:p w14:paraId="1D6728D3" w14:textId="77777777" w:rsidR="003152EC" w:rsidRDefault="00000000">
      <w:pPr>
        <w:pStyle w:val="3"/>
        <w:rPr>
          <w:lang w:eastAsia="zh-CN"/>
        </w:rPr>
      </w:pPr>
      <w:bookmarkStart w:id="2" w:name="X793dc01dd7984065b1153181c058e607edaa925"/>
      <w:r>
        <w:rPr>
          <w:lang w:eastAsia="zh-CN"/>
        </w:rPr>
        <w:t xml:space="preserve">1.1 </w:t>
      </w:r>
      <w:r>
        <w:rPr>
          <w:lang w:eastAsia="zh-CN"/>
        </w:rPr>
        <w:t>反正切函数之拟合实现原理</w:t>
      </w:r>
    </w:p>
    <w:p w14:paraId="1995DB68" w14:textId="77777777" w:rsidR="003152EC" w:rsidRDefault="00000000" w:rsidP="00A8698E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拟合法基于泰勒展开原理</w:t>
      </w:r>
      <w:r>
        <w:rPr>
          <w:lang w:eastAsia="zh-CN"/>
        </w:rPr>
        <w:t>:</w:t>
      </w:r>
    </w:p>
    <w:p w14:paraId="69FEFB00" w14:textId="75F01EB7" w:rsidR="00A8698E" w:rsidRDefault="00000000" w:rsidP="00A8698E">
      <w:pPr>
        <w:pStyle w:val="a0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r>
                <w:rPr>
                  <w:rFonts w:ascii="Cambria Math" w:hAnsi="Cambria Math"/>
                  <w:lang w:eastAsia="zh-CN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n</m:t>
                          </m:r>
                        </m:e>
                      </m:d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!</m:t>
                  </m:r>
                </m:den>
              </m:f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</m:sSup>
        </m:oMath>
      </m:oMathPara>
    </w:p>
    <w:p w14:paraId="6B5BD97B" w14:textId="19158794" w:rsidR="00A8698E" w:rsidRDefault="00000000" w:rsidP="00A8698E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即用多项式函数叠加接近复杂函数，将复杂函数计算转化为乘法、加法运算。多项式次数越高，误差越小，但乘法次数也会增加，带来资源上的压力。由于</w:t>
      </w:r>
      <w:r>
        <w:rPr>
          <w:lang w:eastAsia="zh-CN"/>
        </w:rPr>
        <w:t>[0,1]</w:t>
      </w:r>
      <w:r>
        <w:rPr>
          <w:lang w:eastAsia="zh-CN"/>
        </w:rPr>
        <w:t>范围内反正切函数斜率变化不大，较为适合用此二阶拟合方法。</w:t>
      </w:r>
    </w:p>
    <w:p w14:paraId="250ED377" w14:textId="3F0985B9" w:rsidR="003152EC" w:rsidRDefault="00000000" w:rsidP="00A8698E">
      <w:pPr>
        <w:pStyle w:val="a0"/>
        <w:jc w:val="center"/>
        <w:rPr>
          <w:lang w:eastAsia="zh-CN"/>
        </w:rPr>
      </w:pP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4136709D" wp14:editId="4D282602">
            <wp:extent cx="4148138" cy="2152650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:\_ELSE\fpga_design_course\task_3\doc\other_graph\%E5%8F%8D%E6%AD%A3%E5%88%87%E5%87%BD%E6%95%B0%E5%92%8C%E4%BA%8C%E9%98%B6%E6%8B%9F%E5%90%88.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989" cy="215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335ED" w14:textId="77777777" w:rsidR="003152EC" w:rsidRDefault="00000000">
      <w:pPr>
        <w:pStyle w:val="3"/>
        <w:rPr>
          <w:lang w:eastAsia="zh-CN"/>
        </w:rPr>
      </w:pPr>
      <w:bookmarkStart w:id="3" w:name="Xa2637d87f7f24539064eaa0445e211b7a15f0f1"/>
      <w:bookmarkEnd w:id="2"/>
      <w:r>
        <w:rPr>
          <w:lang w:eastAsia="zh-CN"/>
        </w:rPr>
        <w:lastRenderedPageBreak/>
        <w:t xml:space="preserve">1.2 </w:t>
      </w:r>
      <w:r>
        <w:rPr>
          <w:lang w:eastAsia="zh-CN"/>
        </w:rPr>
        <w:t>平方根函数之线性插值实现原理</w:t>
      </w:r>
    </w:p>
    <w:p w14:paraId="03967B6C" w14:textId="77777777" w:rsidR="00A8698E" w:rsidRDefault="00000000" w:rsidP="00A8698E">
      <w:pPr>
        <w:pStyle w:val="FirstParagraph"/>
        <w:rPr>
          <w:lang w:eastAsia="zh-CN"/>
        </w:rPr>
      </w:pPr>
      <w:r>
        <w:rPr>
          <w:lang w:eastAsia="zh-CN"/>
        </w:rPr>
        <w:t>线性插值法即用若干段直线接近复杂曲线，如此可用乘法、加法运算计算复杂函数值。一般而言，直线段越多误差越小，但段数太多会给计算资源带来压力。故在设计硬件前需仿真确定段数，平衡性能与资源。</w:t>
      </w:r>
    </w:p>
    <w:p w14:paraId="75C899B0" w14:textId="59ED6708" w:rsidR="003152EC" w:rsidRDefault="00000000" w:rsidP="00A8698E">
      <w:pPr>
        <w:pStyle w:val="FirstParagraph"/>
        <w:jc w:val="center"/>
        <w:rPr>
          <w:lang w:eastAsia="zh-CN"/>
        </w:rPr>
      </w:pP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521EB287" wp14:editId="1A92B662">
            <wp:extent cx="4109964" cy="2090738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:\_ELSE\fpga_design_course\task_3\doc\other_graph\%E5%B9%B3%E6%96%B9%E6%A0%B9%E5%87%BD%E6%95%B0%E5%92%8C%E7%BA%BF%E6%80%A7%E6%8F%92%E5%80%BC.sv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64" cy="209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CF7EA" w14:textId="77777777" w:rsidR="003152EC" w:rsidRDefault="00000000">
      <w:pPr>
        <w:pStyle w:val="2"/>
      </w:pPr>
      <w:bookmarkStart w:id="4" w:name="Xee27d90cc9c40e90a2221cc059498edb6de79f1"/>
      <w:bookmarkEnd w:id="1"/>
      <w:bookmarkEnd w:id="3"/>
      <w:r>
        <w:t xml:space="preserve">2 </w:t>
      </w:r>
      <w:r>
        <w:t>模块说明</w:t>
      </w:r>
    </w:p>
    <w:p w14:paraId="0B7F92F8" w14:textId="77777777" w:rsidR="003152EC" w:rsidRDefault="00000000">
      <w:pPr>
        <w:pStyle w:val="3"/>
      </w:pPr>
      <w:bookmarkStart w:id="5" w:name="X39a58e53019083af882bcbea62d2a85ba0b5452"/>
      <w:r>
        <w:t xml:space="preserve">2.1 </w:t>
      </w:r>
      <w:r>
        <w:t>系统整体结构</w:t>
      </w:r>
    </w:p>
    <w:p w14:paraId="3835E818" w14:textId="77777777" w:rsidR="003152EC" w:rsidRDefault="00000000" w:rsidP="00A8698E">
      <w:pPr>
        <w:pStyle w:val="FirstParagraph"/>
        <w:jc w:val="center"/>
      </w:pPr>
      <w:r>
        <w:rPr>
          <w:noProof/>
        </w:rPr>
        <w:drawing>
          <wp:inline distT="0" distB="0" distL="0" distR="0" wp14:anchorId="53E4D0C9" wp14:editId="0C2A930D">
            <wp:extent cx="5334000" cy="4063415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:\_ELSE\fpga_design_course\task_3\doc\diagram\%E6%95%B4%E4%BD%93%E6%A1%86%E5%9B%BE-%E7%B2%9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5BCCF" w14:textId="77777777" w:rsidR="003152EC" w:rsidRDefault="00000000" w:rsidP="00A8698E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58582001" wp14:editId="47D0AEBD">
            <wp:extent cx="5334000" cy="2324544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:\_ELSE\fpga_design_course\task_3\doc\time_graph\sys_time.sv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90DBD" w14:textId="77777777" w:rsidR="003152EC" w:rsidRDefault="00000000" w:rsidP="00A8698E">
      <w:pPr>
        <w:pStyle w:val="a0"/>
        <w:ind w:firstLineChars="200" w:firstLine="480"/>
      </w:pPr>
      <w:r>
        <w:rPr>
          <w:lang w:eastAsia="zh-CN"/>
        </w:rPr>
        <w:t>如图所示整个系统由两大模块组成，一是计算幅角的</w:t>
      </w:r>
      <w:proofErr w:type="spellStart"/>
      <w:r>
        <w:rPr>
          <w:lang w:eastAsia="zh-CN"/>
        </w:rPr>
        <w:t>cal_angle</w:t>
      </w:r>
      <w:proofErr w:type="spellEnd"/>
      <w:r>
        <w:rPr>
          <w:lang w:eastAsia="zh-CN"/>
        </w:rPr>
        <w:t>模块，二是计算模值的</w:t>
      </w:r>
      <w:proofErr w:type="spellStart"/>
      <w:r>
        <w:rPr>
          <w:lang w:eastAsia="zh-CN"/>
        </w:rPr>
        <w:t>cal_abs</w:t>
      </w:r>
      <w:proofErr w:type="spellEnd"/>
      <w:r>
        <w:rPr>
          <w:lang w:eastAsia="zh-CN"/>
        </w:rPr>
        <w:t>模块。输入数据是复数的实部和虚部，为</w:t>
      </w:r>
      <w:r>
        <w:rPr>
          <w:lang w:eastAsia="zh-CN"/>
        </w:rPr>
        <w:t>8</w:t>
      </w:r>
      <w:r>
        <w:rPr>
          <w:lang w:eastAsia="zh-CN"/>
        </w:rPr>
        <w:t>位有符号数，小数位为</w:t>
      </w:r>
      <w:r>
        <w:rPr>
          <w:lang w:eastAsia="zh-CN"/>
        </w:rPr>
        <w:t>7</w:t>
      </w:r>
      <w:r>
        <w:rPr>
          <w:lang w:eastAsia="zh-CN"/>
        </w:rPr>
        <w:t>位。二者并行运算同时输出</w:t>
      </w:r>
      <w:r>
        <w:rPr>
          <w:lang w:eastAsia="zh-CN"/>
        </w:rPr>
        <w:t>16</w:t>
      </w:r>
      <w:r>
        <w:rPr>
          <w:lang w:eastAsia="zh-CN"/>
        </w:rPr>
        <w:t>位有符号幅角值和</w:t>
      </w:r>
      <w:r>
        <w:rPr>
          <w:lang w:eastAsia="zh-CN"/>
        </w:rPr>
        <w:t>8</w:t>
      </w:r>
      <w:r>
        <w:rPr>
          <w:lang w:eastAsia="zh-CN"/>
        </w:rPr>
        <w:t>位无符号模值。</w:t>
      </w:r>
      <w:r>
        <w:t>系统整体延迟为</w:t>
      </w:r>
      <w:r>
        <w:t>7</w:t>
      </w:r>
      <w:r>
        <w:t>个周期。</w:t>
      </w:r>
    </w:p>
    <w:p w14:paraId="589102DF" w14:textId="77777777" w:rsidR="003152EC" w:rsidRDefault="00000000">
      <w:pPr>
        <w:pStyle w:val="3"/>
      </w:pPr>
      <w:bookmarkStart w:id="6" w:name="X93908b848a98cb1354e48339af7cea559b390a2"/>
      <w:bookmarkEnd w:id="5"/>
      <w:r>
        <w:t xml:space="preserve">2.2 </w:t>
      </w:r>
      <w:r>
        <w:t>模值计算模块</w:t>
      </w:r>
    </w:p>
    <w:p w14:paraId="4E27FE7A" w14:textId="77777777" w:rsidR="003152EC" w:rsidRDefault="00000000" w:rsidP="00A8698E">
      <w:pPr>
        <w:pStyle w:val="FirstParagraph"/>
        <w:jc w:val="center"/>
      </w:pPr>
      <w:r>
        <w:rPr>
          <w:noProof/>
        </w:rPr>
        <w:drawing>
          <wp:inline distT="0" distB="0" distL="0" distR="0" wp14:anchorId="2BCC637A" wp14:editId="5B10F87D">
            <wp:extent cx="5334000" cy="1208765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:\_ELSE\fpga_design_course\task_3\doc\diagram\%E6%A8%A1%E5%80%BC%E8%AE%A1%E7%AE%97%E6%A1%86%E5%9B%B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07058" w14:textId="77777777" w:rsidR="00A8698E" w:rsidRDefault="00000000" w:rsidP="00A8698E">
      <w:pPr>
        <w:pStyle w:val="a0"/>
        <w:jc w:val="center"/>
      </w:pPr>
      <w:r>
        <w:rPr>
          <w:noProof/>
        </w:rPr>
        <w:drawing>
          <wp:inline distT="0" distB="0" distL="0" distR="0" wp14:anchorId="3519C3F4" wp14:editId="387F3ABD">
            <wp:extent cx="5334000" cy="2020140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F:\_ELSE\fpga_design_course\task_3\doc\time_graph\cal_abs_time.sv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A6383" w14:textId="35BE2064" w:rsidR="003152EC" w:rsidRDefault="00000000" w:rsidP="00A8698E">
      <w:pPr>
        <w:pStyle w:val="a0"/>
        <w:ind w:firstLineChars="200" w:firstLine="480"/>
      </w:pPr>
      <w:r>
        <w:t>如图所示，</w:t>
      </w:r>
      <w:r>
        <w:t>cal_abs</w:t>
      </w:r>
      <w:r>
        <w:t>模块（模值计算模块）中嵌套了</w:t>
      </w:r>
      <w:r>
        <w:t>sqrt_lut</w:t>
      </w:r>
      <w:r>
        <w:t>模块，后者即通过线性插值计算平方根函数，其中包含提前计算得到的</w:t>
      </w:r>
      <w:r>
        <w:t>1024</w:t>
      </w:r>
      <w:r>
        <w:t>段直线斜率和截距，按升序存入</w:t>
      </w:r>
      <w:r>
        <w:t xml:space="preserve">ROM </w:t>
      </w:r>
      <w:proofErr w:type="spellStart"/>
      <w:r>
        <w:t>ip:k_rom</w:t>
      </w:r>
      <w:r>
        <w:t>和</w:t>
      </w:r>
      <w:r>
        <w:t>b_rom</w:t>
      </w:r>
      <w:proofErr w:type="spellEnd"/>
      <w:r>
        <w:t>。</w:t>
      </w:r>
      <w:r>
        <w:rPr>
          <w:lang w:eastAsia="zh-CN"/>
        </w:rPr>
        <w:t>输入实部和虚部分别平方运算再相加得到平方和，输入至</w:t>
      </w:r>
      <w:proofErr w:type="spellStart"/>
      <w:r>
        <w:rPr>
          <w:lang w:eastAsia="zh-CN"/>
        </w:rPr>
        <w:t>sqrt_lut</w:t>
      </w:r>
      <w:proofErr w:type="spellEnd"/>
      <w:r>
        <w:rPr>
          <w:lang w:eastAsia="zh-CN"/>
        </w:rPr>
        <w:t>模块，其高</w:t>
      </w:r>
      <w:r>
        <w:rPr>
          <w:lang w:eastAsia="zh-CN"/>
        </w:rPr>
        <w:t>10</w:t>
      </w:r>
      <w:r>
        <w:rPr>
          <w:lang w:eastAsia="zh-CN"/>
        </w:rPr>
        <w:t>位作为地址输入两</w:t>
      </w:r>
      <w:r>
        <w:rPr>
          <w:lang w:eastAsia="zh-CN"/>
        </w:rPr>
        <w:t>ROM</w:t>
      </w:r>
      <w:r>
        <w:rPr>
          <w:lang w:eastAsia="zh-CN"/>
        </w:rPr>
        <w:t>模块，得到相应直线段的斜率和截距，再乘加计算得到</w:t>
      </w:r>
      <w:r>
        <w:rPr>
          <w:lang w:eastAsia="zh-CN"/>
        </w:rPr>
        <w:t>8bit</w:t>
      </w:r>
      <w:r>
        <w:rPr>
          <w:lang w:eastAsia="zh-CN"/>
        </w:rPr>
        <w:t>开方值。</w:t>
      </w:r>
      <w:r>
        <w:t>整体延迟为</w:t>
      </w:r>
      <w:r>
        <w:t>3</w:t>
      </w:r>
      <w:r>
        <w:t>个周期。</w:t>
      </w:r>
    </w:p>
    <w:p w14:paraId="79A88695" w14:textId="77777777" w:rsidR="003152EC" w:rsidRDefault="00000000">
      <w:pPr>
        <w:pStyle w:val="3"/>
      </w:pPr>
      <w:bookmarkStart w:id="7" w:name="X27bcbe14a2e4168e9d7538328c601d0360bfbeb"/>
      <w:bookmarkEnd w:id="6"/>
      <w:r>
        <w:lastRenderedPageBreak/>
        <w:t xml:space="preserve">2.3 </w:t>
      </w:r>
      <w:r>
        <w:t>幅角计算模块</w:t>
      </w:r>
    </w:p>
    <w:p w14:paraId="513FF4D8" w14:textId="77777777" w:rsidR="003152EC" w:rsidRDefault="00000000" w:rsidP="00A2710F">
      <w:pPr>
        <w:pStyle w:val="FirstParagraph"/>
        <w:jc w:val="center"/>
      </w:pPr>
      <w:r>
        <w:rPr>
          <w:noProof/>
        </w:rPr>
        <w:drawing>
          <wp:inline distT="0" distB="0" distL="0" distR="0" wp14:anchorId="03FD2900" wp14:editId="221A8B4A">
            <wp:extent cx="5334000" cy="1951525"/>
            <wp:effectExtent l="0" t="0" r="0" b="0"/>
            <wp:docPr id="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:\_ELSE\fpga_design_course\task_3\doc\diagram\%E5%B9%85%E8%A7%92%E8%AE%A1%E7%AE%97%E6%A1%86%E5%9B%B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0DFE8" w14:textId="77777777" w:rsidR="003152EC" w:rsidRDefault="00000000" w:rsidP="00A2710F">
      <w:pPr>
        <w:pStyle w:val="a0"/>
        <w:jc w:val="center"/>
      </w:pPr>
      <w:r>
        <w:rPr>
          <w:noProof/>
        </w:rPr>
        <w:drawing>
          <wp:inline distT="0" distB="0" distL="0" distR="0" wp14:anchorId="6F5E68C0" wp14:editId="13E589E9">
            <wp:extent cx="5334000" cy="2020140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:\_ELSE\fpga_design_course\task_3\doc\time_graph\cal_angle_time.sv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A8E2A" w14:textId="77777777" w:rsidR="003152EC" w:rsidRDefault="00000000" w:rsidP="00A2710F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如图所示，</w:t>
      </w:r>
      <w:proofErr w:type="spellStart"/>
      <w:r>
        <w:rPr>
          <w:lang w:eastAsia="zh-CN"/>
        </w:rPr>
        <w:t>cal_angle</w:t>
      </w:r>
      <w:proofErr w:type="spellEnd"/>
      <w:r>
        <w:rPr>
          <w:lang w:eastAsia="zh-CN"/>
        </w:rPr>
        <w:t>模块（幅角计算模块）划为了两部分：</w:t>
      </w:r>
      <w:proofErr w:type="spellStart"/>
      <w:r>
        <w:rPr>
          <w:lang w:eastAsia="zh-CN"/>
        </w:rPr>
        <w:t>pattern_match</w:t>
      </w:r>
      <w:proofErr w:type="spellEnd"/>
      <w:r>
        <w:rPr>
          <w:lang w:eastAsia="zh-CN"/>
        </w:rPr>
        <w:t>和</w:t>
      </w:r>
      <w:proofErr w:type="spellStart"/>
      <w:r>
        <w:rPr>
          <w:lang w:eastAsia="zh-CN"/>
        </w:rPr>
        <w:t>atan_poly</w:t>
      </w:r>
      <w:proofErr w:type="spellEnd"/>
      <w:r>
        <w:rPr>
          <w:lang w:eastAsia="zh-CN"/>
        </w:rPr>
        <w:t>，延迟为</w:t>
      </w:r>
      <w:r>
        <w:rPr>
          <w:lang w:eastAsia="zh-CN"/>
        </w:rPr>
        <w:t>7</w:t>
      </w:r>
      <w:r>
        <w:rPr>
          <w:lang w:eastAsia="zh-CN"/>
        </w:rPr>
        <w:t>个周期。后者完成二阶拟合计算，前者负责检测输入实部虚部正负、比较两者绝对值大小，保证</w:t>
      </w:r>
      <w:proofErr w:type="spellStart"/>
      <w:r>
        <w:rPr>
          <w:lang w:eastAsia="zh-CN"/>
        </w:rPr>
        <w:t>cal_angle</w:t>
      </w:r>
      <w:proofErr w:type="spellEnd"/>
      <w:r>
        <w:rPr>
          <w:lang w:eastAsia="zh-CN"/>
        </w:rPr>
        <w:t>的输入数据在</w:t>
      </w:r>
      <w:r>
        <w:rPr>
          <w:lang w:eastAsia="zh-CN"/>
        </w:rPr>
        <w:t>[0,1]</w:t>
      </w:r>
      <w:r>
        <w:rPr>
          <w:lang w:eastAsia="zh-CN"/>
        </w:rPr>
        <w:t>范围内。具体而言，硬件实现反正切函数有两主要问题。一是虚部除以实部后，</w:t>
      </w:r>
      <w:proofErr w:type="spellStart"/>
      <w:r>
        <w:rPr>
          <w:lang w:eastAsia="zh-CN"/>
        </w:rPr>
        <w:t>cal_angle</w:t>
      </w:r>
      <w:proofErr w:type="spellEnd"/>
      <w:r>
        <w:rPr>
          <w:lang w:eastAsia="zh-CN"/>
        </w:rPr>
        <w:t>的输入数据理论上可接近无穷，位宽不得不随值增大；二是反正切函数自变量对应多值问题，需根据实部虚部正负值判断函数值在哪段曲线上。</w:t>
      </w:r>
    </w:p>
    <w:p w14:paraId="72ECB4A6" w14:textId="77777777" w:rsidR="003152EC" w:rsidRDefault="00000000" w:rsidP="00A2710F">
      <w:pPr>
        <w:pStyle w:val="a0"/>
        <w:jc w:val="center"/>
      </w:pPr>
      <w:r>
        <w:rPr>
          <w:noProof/>
        </w:rPr>
        <w:drawing>
          <wp:inline distT="0" distB="0" distL="0" distR="0" wp14:anchorId="67E8625E" wp14:editId="2D696137">
            <wp:extent cx="3184547" cy="2405063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F:\_ELSE\fpga_design_course\task_3\doc\other_graph\%E5%8F%8D%E6%AD%A3%E5%88%87%E5%87%BD%E6%95%B0%E5%9B%B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495" cy="244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B4ADF" w14:textId="77777777" w:rsidR="003152EC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利用三角函数互余特性，结合实部正负判断，可解决上述两问题。如上图所示，将反正切函数分为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>d</w:t>
      </w:r>
      <w:r>
        <w:rPr>
          <w:lang w:eastAsia="zh-CN"/>
        </w:rPr>
        <w:t>、</w:t>
      </w:r>
      <w:r>
        <w:rPr>
          <w:lang w:eastAsia="zh-CN"/>
        </w:rPr>
        <w:t>e</w:t>
      </w:r>
      <w:r>
        <w:rPr>
          <w:lang w:eastAsia="zh-CN"/>
        </w:rPr>
        <w:t>、</w:t>
      </w:r>
      <w:r>
        <w:rPr>
          <w:lang w:eastAsia="zh-CN"/>
        </w:rPr>
        <w:t>f</w:t>
      </w:r>
      <w:r>
        <w:rPr>
          <w:lang w:eastAsia="zh-CN"/>
        </w:rPr>
        <w:t>、</w:t>
      </w:r>
      <w:r>
        <w:rPr>
          <w:lang w:eastAsia="zh-CN"/>
        </w:rPr>
        <w:t>g</w:t>
      </w:r>
      <w:r>
        <w:rPr>
          <w:lang w:eastAsia="zh-CN"/>
        </w:rPr>
        <w:t>六段：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m:t>a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:a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y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e>
          </m:d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b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:-a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π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y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+∞</m:t>
              </m:r>
            </m:e>
          </m:d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c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:-a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y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</m:t>
              </m:r>
              <m:r>
                <w:rPr>
                  <w:rFonts w:ascii="Cambria Math" w:hAnsi="Cambria Math"/>
                  <w:lang w:eastAsia="zh-CN"/>
                </w:rPr>
                <m:t>0</m:t>
              </m:r>
            </m:e>
          </m:d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d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:a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π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y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∞,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e>
          </m:d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e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:a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π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y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e>
          </m:d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f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:a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π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y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+∞</m:t>
              </m:r>
            </m:e>
          </m:d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g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:-a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π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y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</m:t>
              </m:r>
              <m:r>
                <w:rPr>
                  <w:rFonts w:ascii="Cambria Math" w:hAnsi="Cambria Math"/>
                  <w:lang w:eastAsia="zh-CN"/>
                </w:rPr>
                <m:t>0</m:t>
              </m:r>
            </m:e>
          </m:d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h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:a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π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y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∞,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e>
          </m:d>
          <m:r>
            <w:rPr>
              <w:lang w:eastAsia="zh-CN"/>
            </w:rPr>
            <w:br/>
          </m:r>
        </m:oMath>
      </m:oMathPara>
      <w:r>
        <w:rPr>
          <w:lang w:eastAsia="zh-CN"/>
        </w:rPr>
        <w:t>其中</w:t>
      </w:r>
      <w:r>
        <w:rPr>
          <w:lang w:eastAsia="zh-CN"/>
        </w:rPr>
        <w:t>x</w:t>
      </w:r>
      <w:r>
        <w:rPr>
          <w:lang w:eastAsia="zh-CN"/>
        </w:rPr>
        <w:t>为实部，</w:t>
      </w:r>
      <w:r>
        <w:rPr>
          <w:lang w:eastAsia="zh-CN"/>
        </w:rPr>
        <w:t>y</w:t>
      </w:r>
      <w:r>
        <w:rPr>
          <w:lang w:eastAsia="zh-CN"/>
        </w:rPr>
        <w:t>为虚部。可知，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>d</w:t>
      </w:r>
      <w:r>
        <w:rPr>
          <w:lang w:eastAsia="zh-CN"/>
        </w:rPr>
        <w:t>段只在实部大于零时成立，</w:t>
      </w:r>
      <w:r>
        <w:rPr>
          <w:lang w:eastAsia="zh-CN"/>
        </w:rPr>
        <w:t>e</w:t>
      </w:r>
      <w:r>
        <w:rPr>
          <w:lang w:eastAsia="zh-CN"/>
        </w:rPr>
        <w:t>、</w:t>
      </w:r>
      <w:r>
        <w:rPr>
          <w:lang w:eastAsia="zh-CN"/>
        </w:rPr>
        <w:t>f</w:t>
      </w:r>
      <w:r>
        <w:rPr>
          <w:lang w:eastAsia="zh-CN"/>
        </w:rPr>
        <w:t>、</w:t>
      </w:r>
      <w:r>
        <w:rPr>
          <w:lang w:eastAsia="zh-CN"/>
        </w:rPr>
        <w:t>g</w:t>
      </w:r>
      <w:r>
        <w:rPr>
          <w:lang w:eastAsia="zh-CN"/>
        </w:rPr>
        <w:t>、</w:t>
      </w:r>
      <w:r>
        <w:rPr>
          <w:lang w:eastAsia="zh-CN"/>
        </w:rPr>
        <w:t>h</w:t>
      </w:r>
      <w:r>
        <w:rPr>
          <w:lang w:eastAsia="zh-CN"/>
        </w:rPr>
        <w:t>段在实部小于零时成立。实部等于零时，再根据虚部正负情况判断。除此之外，易得</w:t>
      </w:r>
      <w:r>
        <w:rPr>
          <w:lang w:eastAsia="zh-CN"/>
        </w:rPr>
        <w:t>a</w:t>
      </w:r>
      <w:r>
        <w:rPr>
          <w:lang w:eastAsia="zh-CN"/>
        </w:rPr>
        <w:t>段与剩余段之间的关系，故可只拟合自变量在</w:t>
      </w:r>
      <w:r>
        <w:rPr>
          <w:lang w:eastAsia="zh-CN"/>
        </w:rPr>
        <w:t>[0,1]</w:t>
      </w:r>
      <w:r>
        <w:rPr>
          <w:lang w:eastAsia="zh-CN"/>
        </w:rPr>
        <w:t>的</w:t>
      </w:r>
      <w:r>
        <w:rPr>
          <w:lang w:eastAsia="zh-CN"/>
        </w:rPr>
        <w:t>a</w:t>
      </w:r>
      <w:r>
        <w:rPr>
          <w:lang w:eastAsia="zh-CN"/>
        </w:rPr>
        <w:t>段，用其表示剩下五段。</w:t>
      </w:r>
    </w:p>
    <w:p w14:paraId="60D455E7" w14:textId="77777777" w:rsidR="003152EC" w:rsidRDefault="00000000">
      <w:pPr>
        <w:pStyle w:val="a0"/>
      </w:pPr>
      <w:r>
        <w:t>故设计了</w:t>
      </w:r>
      <w:r>
        <w:t>pattern_match</w:t>
      </w:r>
      <w:r>
        <w:t>模块，其根据实部虚部正负及绝对值大小配置后续计算模式，时序如下图所示，其中</w:t>
      </w:r>
      <w:r>
        <w:t>into_atan_poly[7:0]</w:t>
      </w:r>
      <w:r>
        <w:t>为输入</w:t>
      </w:r>
      <w:r>
        <w:t>atan_poly</w:t>
      </w:r>
      <w:r>
        <w:t>信号，</w:t>
      </w:r>
      <w:r>
        <w:t>case_flag</w:t>
      </w:r>
      <w:r>
        <w:t>指示上述八种情况中的一种：</w:t>
      </w:r>
      <w:r>
        <w:br/>
      </w:r>
      <w:r>
        <w:rPr>
          <w:noProof/>
        </w:rPr>
        <w:drawing>
          <wp:inline distT="0" distB="0" distL="0" distR="0" wp14:anchorId="3CD9204F" wp14:editId="70B9412D">
            <wp:extent cx="5334000" cy="2240280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:\_ELSE\fpga_design_course\task_3\doc\time_graph\pattern_match_time.sv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79BA" w14:textId="77777777" w:rsidR="003152EC" w:rsidRDefault="00000000">
      <w:pPr>
        <w:pStyle w:val="2"/>
        <w:rPr>
          <w:lang w:eastAsia="zh-CN"/>
        </w:rPr>
      </w:pPr>
      <w:bookmarkStart w:id="8" w:name="X30a3179f4111236c9071121f1f6a48b63ae3bad"/>
      <w:bookmarkEnd w:id="4"/>
      <w:bookmarkEnd w:id="7"/>
      <w:r>
        <w:rPr>
          <w:lang w:eastAsia="zh-CN"/>
        </w:rPr>
        <w:lastRenderedPageBreak/>
        <w:t xml:space="preserve">3 </w:t>
      </w:r>
      <w:r>
        <w:rPr>
          <w:lang w:eastAsia="zh-CN"/>
        </w:rPr>
        <w:t>性能指标</w:t>
      </w:r>
    </w:p>
    <w:p w14:paraId="407AA33F" w14:textId="77777777" w:rsidR="003152EC" w:rsidRDefault="00000000">
      <w:pPr>
        <w:pStyle w:val="3"/>
        <w:rPr>
          <w:lang w:eastAsia="zh-CN"/>
        </w:rPr>
      </w:pPr>
      <w:bookmarkStart w:id="9" w:name="X9cfdfa4fbf11443ac437616fcf06f921e77eeea"/>
      <w:r>
        <w:rPr>
          <w:lang w:eastAsia="zh-CN"/>
        </w:rPr>
        <w:t xml:space="preserve">3.1 </w:t>
      </w:r>
      <w:r>
        <w:rPr>
          <w:lang w:eastAsia="zh-CN"/>
        </w:rPr>
        <w:t>精度及资源指标</w:t>
      </w:r>
      <w:r>
        <w:rPr>
          <w:lang w:eastAsia="zh-CN"/>
        </w:rPr>
        <w:t xml:space="preserve"> </w:t>
      </w:r>
    </w:p>
    <w:p w14:paraId="3BD57716" w14:textId="77777777" w:rsidR="003152EC" w:rsidRDefault="00000000">
      <w:pPr>
        <w:pStyle w:val="4"/>
        <w:rPr>
          <w:lang w:eastAsia="zh-CN"/>
        </w:rPr>
      </w:pPr>
      <w:bookmarkStart w:id="10" w:name="X56d271803a3f8c5e592266d316f0e94ce4fbb96"/>
      <w:r>
        <w:rPr>
          <w:lang w:eastAsia="zh-CN"/>
        </w:rPr>
        <w:t>3.1.1</w:t>
      </w:r>
      <w:r>
        <w:rPr>
          <w:lang w:eastAsia="zh-CN"/>
        </w:rPr>
        <w:t>计算误差</w:t>
      </w:r>
    </w:p>
    <w:p w14:paraId="0746609C" w14:textId="77777777" w:rsidR="003152EC" w:rsidRDefault="00000000">
      <w:pPr>
        <w:pStyle w:val="FirstParagraph"/>
      </w:pPr>
      <w:r>
        <w:rPr>
          <w:lang w:eastAsia="zh-CN"/>
        </w:rPr>
        <w:t>由于本题并未给出具体误差指标，本设计自行设计模值、幅角最大相对误差为</w:t>
      </w:r>
      <w:r>
        <w:rPr>
          <w:lang w:eastAsia="zh-CN"/>
        </w:rPr>
        <w:t>1%</w:t>
      </w:r>
      <w:r>
        <w:rPr>
          <w:lang w:eastAsia="zh-CN"/>
        </w:rPr>
        <w:t>。首先在</w:t>
      </w:r>
      <w:r>
        <w:rPr>
          <w:lang w:eastAsia="zh-CN"/>
        </w:rPr>
        <w:t>MATLAB</w:t>
      </w:r>
      <w:r>
        <w:rPr>
          <w:lang w:eastAsia="zh-CN"/>
        </w:rPr>
        <w:t>设计拟合、插值阶段即划定了误差上限。</w:t>
      </w:r>
      <w:proofErr w:type="spellStart"/>
      <w:r>
        <w:t>如表所示</w:t>
      </w:r>
      <w:proofErr w:type="spellEnd"/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683"/>
        <w:gridCol w:w="1656"/>
        <w:gridCol w:w="1656"/>
      </w:tblGrid>
      <w:tr w:rsidR="003152EC" w14:paraId="4AFC897C" w14:textId="77777777" w:rsidTr="00A27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1F4FD71" w14:textId="77777777" w:rsidR="003152EC" w:rsidRDefault="003152EC">
            <w:pPr>
              <w:pStyle w:val="Compac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EAB9771" w14:textId="77777777" w:rsidR="003152EC" w:rsidRDefault="00000000">
            <w:pPr>
              <w:pStyle w:val="Compact"/>
            </w:pPr>
            <w:r>
              <w:t>模值计算误差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7DD9727" w14:textId="77777777" w:rsidR="003152EC" w:rsidRDefault="00000000">
            <w:pPr>
              <w:pStyle w:val="Compact"/>
            </w:pPr>
            <w:r>
              <w:t>幅角计算误差</w:t>
            </w:r>
          </w:p>
        </w:tc>
      </w:tr>
      <w:tr w:rsidR="003152EC" w14:paraId="0EF7B0FE" w14:textId="77777777" w:rsidTr="00A2710F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55333D7A" w14:textId="77777777" w:rsidR="003152EC" w:rsidRDefault="00000000">
            <w:pPr>
              <w:pStyle w:val="Compact"/>
            </w:pPr>
            <w:r>
              <w:t>MATLAB</w:t>
            </w:r>
            <w:r>
              <w:t>设计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9CA4C96" w14:textId="77777777" w:rsidR="003152EC" w:rsidRDefault="00000000">
            <w:pPr>
              <w:pStyle w:val="Compact"/>
            </w:pPr>
            <w:r>
              <w:t>0.78%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0E8D31C" w14:textId="77777777" w:rsidR="003152EC" w:rsidRDefault="00000000">
            <w:pPr>
              <w:pStyle w:val="Compact"/>
            </w:pPr>
            <w:r>
              <w:t>0.67%</w:t>
            </w:r>
          </w:p>
        </w:tc>
      </w:tr>
      <w:tr w:rsidR="003152EC" w14:paraId="787CF242" w14:textId="77777777" w:rsidTr="00A2710F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4F4DAF41" w14:textId="77777777" w:rsidR="003152EC" w:rsidRDefault="00000000">
            <w:pPr>
              <w:pStyle w:val="Compact"/>
            </w:pPr>
            <w:r>
              <w:t>C++</w:t>
            </w:r>
            <w:r>
              <w:t>软件仿真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249262E" w14:textId="77777777" w:rsidR="003152EC" w:rsidRDefault="00000000">
            <w:pPr>
              <w:pStyle w:val="Compact"/>
            </w:pPr>
            <w:r>
              <w:t>0.78%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B4A9D2E" w14:textId="77777777" w:rsidR="003152EC" w:rsidRDefault="00000000">
            <w:pPr>
              <w:pStyle w:val="Compact"/>
            </w:pPr>
            <w:r>
              <w:t>0.36%</w:t>
            </w:r>
          </w:p>
        </w:tc>
      </w:tr>
      <w:tr w:rsidR="003152EC" w14:paraId="5652161A" w14:textId="77777777" w:rsidTr="00A2710F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6C66B440" w14:textId="77777777" w:rsidR="003152EC" w:rsidRDefault="00000000">
            <w:pPr>
              <w:pStyle w:val="Compact"/>
            </w:pPr>
            <w:r>
              <w:t>Verilog</w:t>
            </w:r>
            <w:r>
              <w:t>仿真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B1DF935" w14:textId="77777777" w:rsidR="003152EC" w:rsidRDefault="00000000">
            <w:pPr>
              <w:pStyle w:val="Compact"/>
            </w:pPr>
            <w:r>
              <w:t>0.78%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7EE26C5" w14:textId="77777777" w:rsidR="003152EC" w:rsidRDefault="00000000">
            <w:pPr>
              <w:pStyle w:val="Compact"/>
            </w:pPr>
            <w:r>
              <w:t>0.36%</w:t>
            </w:r>
          </w:p>
        </w:tc>
      </w:tr>
    </w:tbl>
    <w:p w14:paraId="2626C8AD" w14:textId="77777777" w:rsidR="003152EC" w:rsidRDefault="00000000" w:rsidP="00837706">
      <w:pPr>
        <w:pStyle w:val="4"/>
      </w:pPr>
      <w:bookmarkStart w:id="11" w:name="X2049c3570497305feeea87c4bc7fefbb4e117ea"/>
      <w:bookmarkEnd w:id="9"/>
      <w:bookmarkEnd w:id="10"/>
      <w:r>
        <w:t xml:space="preserve">3.1.2 </w:t>
      </w:r>
      <w:proofErr w:type="spellStart"/>
      <w:r>
        <w:t>资源占用</w:t>
      </w:r>
      <w:proofErr w:type="spellEnd"/>
    </w:p>
    <w:tbl>
      <w:tblPr>
        <w:tblStyle w:val="Table"/>
        <w:tblW w:w="0" w:type="auto"/>
        <w:jc w:val="center"/>
        <w:tblBorders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98"/>
        <w:gridCol w:w="725"/>
        <w:gridCol w:w="799"/>
      </w:tblGrid>
      <w:tr w:rsidR="003152EC" w14:paraId="713D1661" w14:textId="77777777" w:rsidTr="00A27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38ED5789" w14:textId="77777777" w:rsidR="003152EC" w:rsidRDefault="00000000">
            <w:pPr>
              <w:pStyle w:val="Compact"/>
            </w:pPr>
            <w:r>
              <w:t>Site Typ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443EF93" w14:textId="77777777" w:rsidR="003152EC" w:rsidRDefault="00000000">
            <w:pPr>
              <w:pStyle w:val="Compact"/>
            </w:pPr>
            <w:r>
              <w:t>U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4A94D9" w14:textId="77777777" w:rsidR="003152EC" w:rsidRDefault="00000000">
            <w:pPr>
              <w:pStyle w:val="Compact"/>
            </w:pPr>
            <w:r>
              <w:t>Util%</w:t>
            </w:r>
          </w:p>
        </w:tc>
      </w:tr>
      <w:tr w:rsidR="003152EC" w14:paraId="1533AC8A" w14:textId="77777777" w:rsidTr="00A2710F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4F90875D" w14:textId="77777777" w:rsidR="003152EC" w:rsidRDefault="00000000">
            <w:pPr>
              <w:pStyle w:val="Compact"/>
            </w:pPr>
            <w:r>
              <w:t>Slice LUT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A5EC00" w14:textId="77777777" w:rsidR="003152EC" w:rsidRDefault="00000000">
            <w:pPr>
              <w:pStyle w:val="Compact"/>
            </w:pPr>
            <w:r>
              <w:t>1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5BA772" w14:textId="77777777" w:rsidR="003152EC" w:rsidRDefault="00000000">
            <w:pPr>
              <w:pStyle w:val="Compact"/>
            </w:pPr>
            <w:r>
              <w:t>1.79</w:t>
            </w:r>
          </w:p>
        </w:tc>
      </w:tr>
      <w:tr w:rsidR="003152EC" w14:paraId="04758AAC" w14:textId="77777777" w:rsidTr="00A2710F">
        <w:trPr>
          <w:jc w:val="center"/>
        </w:trPr>
        <w:tc>
          <w:tcPr>
            <w:tcW w:w="0" w:type="auto"/>
          </w:tcPr>
          <w:p w14:paraId="7A6EE1BA" w14:textId="77777777" w:rsidR="003152EC" w:rsidRDefault="00000000">
            <w:pPr>
              <w:pStyle w:val="Compact"/>
            </w:pPr>
            <w:r>
              <w:t>Slice Registers</w:t>
            </w:r>
          </w:p>
        </w:tc>
        <w:tc>
          <w:tcPr>
            <w:tcW w:w="0" w:type="auto"/>
          </w:tcPr>
          <w:p w14:paraId="0AD6943C" w14:textId="77777777" w:rsidR="003152EC" w:rsidRDefault="0000000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6501786B" w14:textId="77777777" w:rsidR="003152EC" w:rsidRDefault="00000000">
            <w:pPr>
              <w:pStyle w:val="Compact"/>
            </w:pPr>
            <w:r>
              <w:t>0.77</w:t>
            </w:r>
          </w:p>
        </w:tc>
      </w:tr>
      <w:tr w:rsidR="003152EC" w14:paraId="4E2FE8F4" w14:textId="77777777" w:rsidTr="00A2710F">
        <w:trPr>
          <w:jc w:val="center"/>
        </w:trPr>
        <w:tc>
          <w:tcPr>
            <w:tcW w:w="0" w:type="auto"/>
          </w:tcPr>
          <w:p w14:paraId="2C55AE3F" w14:textId="77777777" w:rsidR="003152EC" w:rsidRDefault="00000000">
            <w:pPr>
              <w:pStyle w:val="Compact"/>
            </w:pPr>
            <w:r>
              <w:t>MUL IP</w:t>
            </w:r>
          </w:p>
        </w:tc>
        <w:tc>
          <w:tcPr>
            <w:tcW w:w="0" w:type="auto"/>
          </w:tcPr>
          <w:p w14:paraId="6E0A5E7B" w14:textId="77777777" w:rsidR="003152EC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ED78C59" w14:textId="77777777" w:rsidR="003152EC" w:rsidRDefault="00000000">
            <w:pPr>
              <w:pStyle w:val="Compact"/>
            </w:pPr>
            <w:r>
              <w:t>NULL</w:t>
            </w:r>
          </w:p>
        </w:tc>
      </w:tr>
      <w:tr w:rsidR="003152EC" w14:paraId="5AA88B31" w14:textId="77777777" w:rsidTr="00A2710F">
        <w:trPr>
          <w:jc w:val="center"/>
        </w:trPr>
        <w:tc>
          <w:tcPr>
            <w:tcW w:w="0" w:type="auto"/>
          </w:tcPr>
          <w:p w14:paraId="1F08C271" w14:textId="77777777" w:rsidR="003152EC" w:rsidRDefault="00000000">
            <w:pPr>
              <w:pStyle w:val="Compact"/>
            </w:pPr>
            <w:r>
              <w:t>BRAM IP</w:t>
            </w:r>
          </w:p>
        </w:tc>
        <w:tc>
          <w:tcPr>
            <w:tcW w:w="0" w:type="auto"/>
          </w:tcPr>
          <w:p w14:paraId="2E182ECF" w14:textId="77777777" w:rsidR="003152E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0C89928" w14:textId="77777777" w:rsidR="003152EC" w:rsidRDefault="00000000">
            <w:pPr>
              <w:pStyle w:val="Compact"/>
            </w:pPr>
            <w:r>
              <w:t>NULL</w:t>
            </w:r>
          </w:p>
        </w:tc>
      </w:tr>
      <w:tr w:rsidR="003152EC" w14:paraId="7C91F751" w14:textId="77777777" w:rsidTr="00A2710F">
        <w:trPr>
          <w:jc w:val="center"/>
        </w:trPr>
        <w:tc>
          <w:tcPr>
            <w:tcW w:w="0" w:type="auto"/>
          </w:tcPr>
          <w:p w14:paraId="0EF0B3CA" w14:textId="77777777" w:rsidR="003152EC" w:rsidRDefault="00000000">
            <w:pPr>
              <w:pStyle w:val="Compact"/>
            </w:pPr>
            <w:r>
              <w:t>DIV IP</w:t>
            </w:r>
          </w:p>
        </w:tc>
        <w:tc>
          <w:tcPr>
            <w:tcW w:w="0" w:type="auto"/>
          </w:tcPr>
          <w:p w14:paraId="432E0FD2" w14:textId="77777777" w:rsidR="003152E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921B10C" w14:textId="77777777" w:rsidR="003152EC" w:rsidRDefault="00000000">
            <w:pPr>
              <w:pStyle w:val="Compact"/>
            </w:pPr>
            <w:r>
              <w:t>NULL</w:t>
            </w:r>
          </w:p>
        </w:tc>
      </w:tr>
    </w:tbl>
    <w:p w14:paraId="06C9D617" w14:textId="77777777" w:rsidR="003152EC" w:rsidRDefault="00000000">
      <w:pPr>
        <w:pStyle w:val="3"/>
      </w:pPr>
      <w:bookmarkStart w:id="12" w:name="Xbd4954aac48085df9523a63aa20048a82564bd0"/>
      <w:bookmarkEnd w:id="11"/>
      <w:r>
        <w:t xml:space="preserve">3.2 </w:t>
      </w:r>
      <w:r>
        <w:t>速度指标</w:t>
      </w:r>
    </w:p>
    <w:p w14:paraId="0826E6FB" w14:textId="77777777" w:rsidR="003152EC" w:rsidRDefault="00000000">
      <w:pPr>
        <w:pStyle w:val="FirstParagraph"/>
        <w:rPr>
          <w:lang w:eastAsia="zh-CN"/>
        </w:rPr>
      </w:pPr>
      <w:r>
        <w:rPr>
          <w:lang w:eastAsia="zh-CN"/>
        </w:rPr>
        <w:t>结合上述，模值计算延迟为</w:t>
      </w:r>
      <w:r>
        <w:rPr>
          <w:lang w:eastAsia="zh-CN"/>
        </w:rPr>
        <w:t>3</w:t>
      </w:r>
      <w:r>
        <w:rPr>
          <w:lang w:eastAsia="zh-CN"/>
        </w:rPr>
        <w:t>个周期，幅角运算延迟为</w:t>
      </w:r>
      <w:r>
        <w:rPr>
          <w:lang w:eastAsia="zh-CN"/>
        </w:rPr>
        <w:t>7</w:t>
      </w:r>
      <w:r>
        <w:rPr>
          <w:lang w:eastAsia="zh-CN"/>
        </w:rPr>
        <w:t>个周期，经时序对齐，系统整体延迟为</w:t>
      </w:r>
      <w:r>
        <w:rPr>
          <w:lang w:eastAsia="zh-CN"/>
        </w:rPr>
        <w:t>7</w:t>
      </w:r>
      <w:r>
        <w:rPr>
          <w:lang w:eastAsia="zh-CN"/>
        </w:rPr>
        <w:t>个周期。</w:t>
      </w:r>
    </w:p>
    <w:p w14:paraId="5777EE9E" w14:textId="77777777" w:rsidR="003152EC" w:rsidRDefault="00000000">
      <w:pPr>
        <w:pStyle w:val="a0"/>
        <w:rPr>
          <w:lang w:eastAsia="zh-CN"/>
        </w:rPr>
      </w:pPr>
      <w:r>
        <w:rPr>
          <w:lang w:eastAsia="zh-CN"/>
        </w:rPr>
        <w:t>结合综合工具给出的时序综合结果：</w:t>
      </w:r>
    </w:p>
    <w:p w14:paraId="16329FBD" w14:textId="77777777" w:rsidR="00A2710F" w:rsidRDefault="00A2710F">
      <w:pPr>
        <w:pStyle w:val="a0"/>
        <w:rPr>
          <w:rFonts w:hint="eastAsia"/>
          <w:lang w:eastAsia="zh-CN"/>
        </w:rPr>
      </w:pP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776"/>
        <w:gridCol w:w="1566"/>
        <w:gridCol w:w="1193"/>
        <w:gridCol w:w="1195"/>
        <w:gridCol w:w="1387"/>
      </w:tblGrid>
      <w:tr w:rsidR="003152EC" w14:paraId="5D81F7A6" w14:textId="77777777" w:rsidTr="00A27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2F0A0F85" w14:textId="77777777" w:rsidR="003152EC" w:rsidRDefault="00000000" w:rsidP="00A2710F">
            <w:pPr>
              <w:pStyle w:val="Compact"/>
              <w:jc w:val="center"/>
            </w:pPr>
            <w:r>
              <w:t>Clock</w:t>
            </w:r>
          </w:p>
        </w:tc>
        <w:tc>
          <w:tcPr>
            <w:tcW w:w="0" w:type="auto"/>
          </w:tcPr>
          <w:p w14:paraId="30023F47" w14:textId="77777777" w:rsidR="003152EC" w:rsidRDefault="00000000" w:rsidP="00A2710F">
            <w:pPr>
              <w:pStyle w:val="Compact"/>
              <w:jc w:val="center"/>
            </w:pPr>
            <w:r>
              <w:t>Edges (WNS)</w:t>
            </w:r>
          </w:p>
        </w:tc>
        <w:tc>
          <w:tcPr>
            <w:tcW w:w="0" w:type="auto"/>
          </w:tcPr>
          <w:p w14:paraId="61425817" w14:textId="77777777" w:rsidR="003152EC" w:rsidRDefault="00000000" w:rsidP="00A2710F">
            <w:pPr>
              <w:pStyle w:val="Compact"/>
              <w:jc w:val="center"/>
            </w:pPr>
            <w:r>
              <w:t>WNS (ns)</w:t>
            </w:r>
          </w:p>
        </w:tc>
        <w:tc>
          <w:tcPr>
            <w:tcW w:w="0" w:type="auto"/>
          </w:tcPr>
          <w:p w14:paraId="493A4744" w14:textId="77777777" w:rsidR="003152EC" w:rsidRDefault="00000000" w:rsidP="00A2710F">
            <w:pPr>
              <w:pStyle w:val="Compact"/>
              <w:jc w:val="center"/>
            </w:pPr>
            <w:r>
              <w:t>WHS (ns)</w:t>
            </w:r>
          </w:p>
        </w:tc>
        <w:tc>
          <w:tcPr>
            <w:tcW w:w="0" w:type="auto"/>
          </w:tcPr>
          <w:p w14:paraId="5BCCDE88" w14:textId="77777777" w:rsidR="003152EC" w:rsidRDefault="00000000" w:rsidP="00A2710F">
            <w:pPr>
              <w:pStyle w:val="Compact"/>
              <w:jc w:val="center"/>
            </w:pPr>
            <w:r>
              <w:t>WPWS (ns)</w:t>
            </w:r>
          </w:p>
        </w:tc>
      </w:tr>
      <w:tr w:rsidR="003152EC" w14:paraId="4F7CA594" w14:textId="77777777" w:rsidTr="00A2710F">
        <w:trPr>
          <w:jc w:val="center"/>
        </w:trPr>
        <w:tc>
          <w:tcPr>
            <w:tcW w:w="0" w:type="auto"/>
          </w:tcPr>
          <w:p w14:paraId="5E0678E3" w14:textId="77777777" w:rsidR="003152EC" w:rsidRDefault="00000000" w:rsidP="00A2710F">
            <w:pPr>
              <w:pStyle w:val="Compact"/>
              <w:jc w:val="center"/>
            </w:pPr>
            <w:r>
              <w:t>clk</w:t>
            </w:r>
          </w:p>
        </w:tc>
        <w:tc>
          <w:tcPr>
            <w:tcW w:w="0" w:type="auto"/>
          </w:tcPr>
          <w:p w14:paraId="395897A6" w14:textId="77777777" w:rsidR="003152EC" w:rsidRDefault="00000000" w:rsidP="00A2710F">
            <w:pPr>
              <w:pStyle w:val="Compact"/>
              <w:jc w:val="center"/>
            </w:pPr>
            <w:r>
              <w:t>rise - rise</w:t>
            </w:r>
          </w:p>
        </w:tc>
        <w:tc>
          <w:tcPr>
            <w:tcW w:w="0" w:type="auto"/>
          </w:tcPr>
          <w:p w14:paraId="16BE8676" w14:textId="77777777" w:rsidR="003152EC" w:rsidRDefault="00000000" w:rsidP="00A2710F">
            <w:pPr>
              <w:pStyle w:val="Compact"/>
              <w:jc w:val="center"/>
            </w:pPr>
            <w:r>
              <w:t>0.042</w:t>
            </w:r>
          </w:p>
        </w:tc>
        <w:tc>
          <w:tcPr>
            <w:tcW w:w="0" w:type="auto"/>
          </w:tcPr>
          <w:p w14:paraId="26391777" w14:textId="77777777" w:rsidR="003152EC" w:rsidRDefault="00000000" w:rsidP="00A2710F">
            <w:pPr>
              <w:pStyle w:val="Compact"/>
              <w:jc w:val="center"/>
            </w:pPr>
            <w:r>
              <w:t>0.065</w:t>
            </w:r>
          </w:p>
        </w:tc>
        <w:tc>
          <w:tcPr>
            <w:tcW w:w="0" w:type="auto"/>
          </w:tcPr>
          <w:p w14:paraId="7745E55A" w14:textId="77777777" w:rsidR="003152EC" w:rsidRDefault="00000000" w:rsidP="00A2710F">
            <w:pPr>
              <w:pStyle w:val="Compact"/>
              <w:jc w:val="center"/>
            </w:pPr>
            <w:r>
              <w:t>4.416</w:t>
            </w:r>
          </w:p>
        </w:tc>
      </w:tr>
    </w:tbl>
    <w:p w14:paraId="7BE91094" w14:textId="77777777" w:rsidR="003152EC" w:rsidRDefault="00000000">
      <w:pPr>
        <w:pStyle w:val="a0"/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WNS</m:t>
                  </m:r>
                </m:e>
              </m:d>
            </m:den>
          </m:f>
          <m:r>
            <w:rPr>
              <w:lang w:eastAsia="zh-CN"/>
            </w:rPr>
            <w:br/>
          </m:r>
        </m:oMath>
      </m:oMathPara>
      <w:r>
        <w:rPr>
          <w:lang w:eastAsia="zh-CN"/>
        </w:rPr>
        <w:t>且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m:t>T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0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ns</m:t>
              </m:r>
            </m:e>
          </m:d>
          <m:r>
            <w:rPr>
              <w:lang w:eastAsia="zh-CN"/>
            </w:rPr>
            <w:br/>
          </m:r>
        </m:oMath>
      </m:oMathPara>
      <w:r>
        <w:rPr>
          <w:lang w:eastAsia="zh-CN"/>
        </w:rPr>
        <w:t>可求</w:t>
      </w:r>
      <w:r>
        <w:rPr>
          <w:lang w:eastAsia="zh-CN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00.42MHz</m:t>
          </m:r>
          <m:r>
            <w:rPr>
              <w:lang w:eastAsia="zh-CN"/>
            </w:rPr>
            <w:br/>
          </m:r>
        </m:oMath>
      </m:oMathPara>
      <w:r>
        <w:rPr>
          <w:lang w:eastAsia="zh-CN"/>
        </w:rPr>
        <w:t>最终系统速度指标如下表所示：</w:t>
      </w:r>
    </w:p>
    <w:p w14:paraId="0045DFC6" w14:textId="77777777" w:rsidR="00A8698E" w:rsidRDefault="00A8698E">
      <w:pPr>
        <w:pStyle w:val="a0"/>
        <w:rPr>
          <w:rFonts w:hint="eastAsia"/>
          <w:lang w:eastAsia="zh-CN"/>
        </w:rPr>
      </w:pPr>
    </w:p>
    <w:tbl>
      <w:tblPr>
        <w:tblStyle w:val="Table"/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56"/>
        <w:gridCol w:w="1176"/>
        <w:gridCol w:w="1416"/>
      </w:tblGrid>
      <w:tr w:rsidR="003152EC" w14:paraId="1407AC41" w14:textId="77777777" w:rsidTr="00A27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372DFA99" w14:textId="77777777" w:rsidR="003152EC" w:rsidRDefault="00000000">
            <w:pPr>
              <w:pStyle w:val="Compact"/>
            </w:pPr>
            <w:proofErr w:type="spellStart"/>
            <w:r>
              <w:lastRenderedPageBreak/>
              <w:t>最高工作频率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9F38ABB" w14:textId="77777777" w:rsidR="003152EC" w:rsidRDefault="00000000">
            <w:pPr>
              <w:pStyle w:val="Compact"/>
            </w:pPr>
            <w:r>
              <w:t>吞吐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F1E2F42" w14:textId="77777777" w:rsidR="003152EC" w:rsidRDefault="00000000">
            <w:pPr>
              <w:pStyle w:val="Compact"/>
            </w:pPr>
            <w:r>
              <w:t>延迟周期数</w:t>
            </w:r>
          </w:p>
        </w:tc>
      </w:tr>
      <w:tr w:rsidR="003152EC" w14:paraId="17BF5442" w14:textId="77777777" w:rsidTr="00A2710F">
        <w:trPr>
          <w:jc w:val="center"/>
        </w:trPr>
        <w:tc>
          <w:tcPr>
            <w:tcW w:w="0" w:type="auto"/>
          </w:tcPr>
          <w:p w14:paraId="0567F2B6" w14:textId="77777777" w:rsidR="003152EC" w:rsidRDefault="00000000">
            <w:pPr>
              <w:pStyle w:val="Compact"/>
            </w:pPr>
            <w:r>
              <w:t>100.42Mhz</w:t>
            </w:r>
          </w:p>
        </w:tc>
        <w:tc>
          <w:tcPr>
            <w:tcW w:w="0" w:type="auto"/>
          </w:tcPr>
          <w:p w14:paraId="7FD6F353" w14:textId="77777777" w:rsidR="003152EC" w:rsidRDefault="00000000">
            <w:pPr>
              <w:pStyle w:val="Compact"/>
            </w:pPr>
            <w:r>
              <w:t>24bit/clk</w:t>
            </w:r>
          </w:p>
        </w:tc>
        <w:tc>
          <w:tcPr>
            <w:tcW w:w="0" w:type="auto"/>
          </w:tcPr>
          <w:p w14:paraId="7441B4BB" w14:textId="77777777" w:rsidR="003152EC" w:rsidRDefault="00000000">
            <w:pPr>
              <w:pStyle w:val="Compact"/>
            </w:pPr>
            <w:r>
              <w:t>7clk</w:t>
            </w:r>
          </w:p>
        </w:tc>
      </w:tr>
    </w:tbl>
    <w:p w14:paraId="2210383A" w14:textId="77777777" w:rsidR="003152EC" w:rsidRDefault="00000000">
      <w:pPr>
        <w:pStyle w:val="2"/>
      </w:pPr>
      <w:bookmarkStart w:id="13" w:name="X04bccc3d2684d83ba7cb808a5780f3c913181c9"/>
      <w:bookmarkEnd w:id="8"/>
      <w:bookmarkEnd w:id="12"/>
      <w:r>
        <w:t xml:space="preserve">4 </w:t>
      </w:r>
      <w:r>
        <w:t>验证</w:t>
      </w:r>
    </w:p>
    <w:p w14:paraId="6349D126" w14:textId="77777777" w:rsidR="003152EC" w:rsidRDefault="00000000">
      <w:pPr>
        <w:pStyle w:val="3"/>
      </w:pPr>
      <w:bookmarkStart w:id="14" w:name="Xcbdbedb985fc36bcaaf4bb4033cbc0a1562cc75"/>
      <w:r>
        <w:t xml:space="preserve">4.1 </w:t>
      </w:r>
      <w:r>
        <w:t>验证方法</w:t>
      </w:r>
    </w:p>
    <w:p w14:paraId="21E994F8" w14:textId="77777777" w:rsidR="003152EC" w:rsidRDefault="00000000">
      <w:pPr>
        <w:pStyle w:val="FirstParagraph"/>
        <w:rPr>
          <w:lang w:eastAsia="zh-CN"/>
        </w:rPr>
      </w:pPr>
      <w:r>
        <w:rPr>
          <w:lang w:eastAsia="zh-CN"/>
        </w:rPr>
        <w:t>为保证软硬件验证的连续性，在设计过程中先用</w:t>
      </w:r>
      <w:r>
        <w:rPr>
          <w:lang w:eastAsia="zh-CN"/>
        </w:rPr>
        <w:t>C++</w:t>
      </w:r>
      <w:r>
        <w:rPr>
          <w:lang w:eastAsia="zh-CN"/>
        </w:rPr>
        <w:t>模拟出了定点数计算，将函数与硬件模块对应后导出了相应输入输出值，如此在编写</w:t>
      </w:r>
      <w:r>
        <w:rPr>
          <w:lang w:eastAsia="zh-CN"/>
        </w:rPr>
        <w:t>testbench</w:t>
      </w:r>
      <w:r>
        <w:rPr>
          <w:lang w:eastAsia="zh-CN"/>
        </w:rPr>
        <w:t>时可直接读取这些文件，分别作为激励和参照结果。并在</w:t>
      </w:r>
      <w:r>
        <w:rPr>
          <w:lang w:eastAsia="zh-CN"/>
        </w:rPr>
        <w:t>testbench</w:t>
      </w:r>
      <w:r>
        <w:rPr>
          <w:lang w:eastAsia="zh-CN"/>
        </w:rPr>
        <w:t>中一一比对仿真输出与软件输出结果，所有测试结果一致或误差咋在允许范围内者即打印输出</w:t>
      </w:r>
      <w:r>
        <w:rPr>
          <w:lang w:eastAsia="zh-CN"/>
        </w:rPr>
        <w:t>“Test passed”</w:t>
      </w:r>
      <w:r>
        <w:rPr>
          <w:lang w:eastAsia="zh-CN"/>
        </w:rPr>
        <w:t>。如此测试方法比看波形更高效，更完整。</w:t>
      </w:r>
    </w:p>
    <w:p w14:paraId="1904B2BB" w14:textId="77777777" w:rsidR="003152EC" w:rsidRDefault="00000000">
      <w:pPr>
        <w:pStyle w:val="3"/>
      </w:pPr>
      <w:bookmarkStart w:id="15" w:name="Xfb165989ce4b5281bac4e67c0f70031db1029fb"/>
      <w:bookmarkEnd w:id="14"/>
      <w:r>
        <w:t xml:space="preserve">4.2 </w:t>
      </w:r>
      <w:proofErr w:type="spellStart"/>
      <w:r>
        <w:t>验证结果</w:t>
      </w:r>
      <w:proofErr w:type="spellEnd"/>
    </w:p>
    <w:p w14:paraId="5A0BBCCE" w14:textId="77777777" w:rsidR="00A2710F" w:rsidRDefault="00000000" w:rsidP="00A2710F">
      <w:pPr>
        <w:pStyle w:val="FirstParagraph"/>
      </w:pPr>
      <w:proofErr w:type="spellStart"/>
      <w:r>
        <w:t>cal_abs_angle</w:t>
      </w:r>
      <w:r>
        <w:t>验证结果</w:t>
      </w:r>
      <w:proofErr w:type="spellEnd"/>
    </w:p>
    <w:p w14:paraId="40F01FFA" w14:textId="0F5710AB" w:rsidR="00A2710F" w:rsidRDefault="00000000" w:rsidP="00A2710F">
      <w:pPr>
        <w:pStyle w:val="FirstParagraph"/>
        <w:jc w:val="center"/>
      </w:pPr>
      <w:r>
        <w:rPr>
          <w:noProof/>
        </w:rPr>
        <w:drawing>
          <wp:inline distT="0" distB="0" distL="0" distR="0" wp14:anchorId="0E064A52" wp14:editId="225DDFB7">
            <wp:extent cx="5334000" cy="1618107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F:\_ELSE\fpga_design_course\task_3\doc\sim_graph\cal_abs_angle_sim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9C1B3" w14:textId="5107A16A" w:rsidR="00A2710F" w:rsidRDefault="00000000" w:rsidP="00A8698E">
      <w:pPr>
        <w:pStyle w:val="FirstParagraph"/>
      </w:pPr>
      <w:r>
        <w:br/>
      </w:r>
      <w:proofErr w:type="spellStart"/>
      <w:r>
        <w:t>sqrt_lut</w:t>
      </w:r>
      <w:r>
        <w:t>验证结果</w:t>
      </w:r>
      <w:proofErr w:type="spellEnd"/>
      <w:r>
        <w:br/>
      </w:r>
      <w:r>
        <w:rPr>
          <w:noProof/>
        </w:rPr>
        <w:drawing>
          <wp:inline distT="0" distB="0" distL="0" distR="0" wp14:anchorId="065C449A" wp14:editId="1CC0889C">
            <wp:extent cx="5334000" cy="1681276"/>
            <wp:effectExtent l="0" t="0" r="0" b="0"/>
            <wp:docPr id="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F:\_ELSE\fpga_design_course\task_3\doc\sim_graph\sqrt_lut_sim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F449D2" w14:textId="77777777" w:rsidR="00A2710F" w:rsidRDefault="00A2710F" w:rsidP="00A2710F">
      <w:pPr>
        <w:pStyle w:val="FirstParagraph"/>
      </w:pPr>
    </w:p>
    <w:p w14:paraId="19B42CD7" w14:textId="77777777" w:rsidR="00A8698E" w:rsidRDefault="00A8698E" w:rsidP="00A8698E">
      <w:pPr>
        <w:pStyle w:val="a0"/>
      </w:pPr>
    </w:p>
    <w:p w14:paraId="2F820BB0" w14:textId="77777777" w:rsidR="00A8698E" w:rsidRDefault="00A8698E" w:rsidP="00A8698E">
      <w:pPr>
        <w:pStyle w:val="a0"/>
      </w:pPr>
    </w:p>
    <w:p w14:paraId="4A4313B4" w14:textId="77777777" w:rsidR="00A8698E" w:rsidRPr="00A8698E" w:rsidRDefault="00A8698E" w:rsidP="00A8698E">
      <w:pPr>
        <w:pStyle w:val="a0"/>
      </w:pPr>
    </w:p>
    <w:p w14:paraId="24D09B6C" w14:textId="3FD89C63" w:rsidR="00A2710F" w:rsidRDefault="00000000" w:rsidP="00A2710F">
      <w:pPr>
        <w:pStyle w:val="FirstParagraph"/>
      </w:pPr>
      <w:proofErr w:type="spellStart"/>
      <w:r>
        <w:lastRenderedPageBreak/>
        <w:t>cal_abs</w:t>
      </w:r>
      <w:r>
        <w:t>验证结果</w:t>
      </w:r>
      <w:proofErr w:type="spellEnd"/>
    </w:p>
    <w:p w14:paraId="2502EF2E" w14:textId="77777777" w:rsidR="00A2710F" w:rsidRDefault="00000000" w:rsidP="00A2710F">
      <w:pPr>
        <w:pStyle w:val="FirstParagraph"/>
        <w:jc w:val="center"/>
      </w:pPr>
      <w:r>
        <w:rPr>
          <w:noProof/>
        </w:rPr>
        <w:drawing>
          <wp:inline distT="0" distB="0" distL="0" distR="0" wp14:anchorId="21459926" wp14:editId="0610FD6E">
            <wp:extent cx="5334000" cy="2068285"/>
            <wp:effectExtent l="0" t="0" r="0" b="0"/>
            <wp:docPr id="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F:\_ELSE\fpga_design_course\task_3\doc\sim_graph\cal_abs_sim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5DBD297" w14:textId="77777777" w:rsidR="00A2710F" w:rsidRDefault="00000000" w:rsidP="00A2710F">
      <w:pPr>
        <w:pStyle w:val="FirstParagraph"/>
      </w:pPr>
      <w:proofErr w:type="spellStart"/>
      <w:r>
        <w:t>pattern_match</w:t>
      </w:r>
      <w:r>
        <w:t>验证结果</w:t>
      </w:r>
      <w:proofErr w:type="spellEnd"/>
    </w:p>
    <w:p w14:paraId="64497218" w14:textId="3D2AC897" w:rsidR="003152EC" w:rsidRDefault="00000000" w:rsidP="00A2710F">
      <w:pPr>
        <w:pStyle w:val="FirstParagraph"/>
        <w:jc w:val="center"/>
      </w:pPr>
      <w:r>
        <w:rPr>
          <w:noProof/>
        </w:rPr>
        <w:drawing>
          <wp:inline distT="0" distB="0" distL="0" distR="0" wp14:anchorId="54D72865" wp14:editId="5D3596D0">
            <wp:extent cx="5334000" cy="2339019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F:\_ELSE\fpga_design_course\task_3\doc\sim_graph\pattern_match_sim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B43D5" w14:textId="77777777" w:rsidR="00A2710F" w:rsidRPr="00A2710F" w:rsidRDefault="00A2710F" w:rsidP="00A2710F">
      <w:pPr>
        <w:pStyle w:val="a0"/>
      </w:pPr>
    </w:p>
    <w:p w14:paraId="10BBE8F3" w14:textId="77777777" w:rsidR="00A2710F" w:rsidRDefault="00000000">
      <w:pPr>
        <w:pStyle w:val="a0"/>
      </w:pPr>
      <w:proofErr w:type="spellStart"/>
      <w:r>
        <w:t>atan_poly</w:t>
      </w:r>
      <w:r>
        <w:t>验证结果</w:t>
      </w:r>
      <w:proofErr w:type="spellEnd"/>
    </w:p>
    <w:p w14:paraId="70AAEB77" w14:textId="2E479442" w:rsidR="003152EC" w:rsidRDefault="00000000" w:rsidP="00A2710F">
      <w:pPr>
        <w:pStyle w:val="a0"/>
        <w:jc w:val="center"/>
      </w:pPr>
      <w:r>
        <w:rPr>
          <w:noProof/>
        </w:rPr>
        <w:drawing>
          <wp:inline distT="0" distB="0" distL="0" distR="0" wp14:anchorId="6BE78785" wp14:editId="2C46F0FA">
            <wp:extent cx="5334000" cy="1378527"/>
            <wp:effectExtent l="0" t="0" r="0" b="0"/>
            <wp:docPr id="7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F:\_ELSE\fpga_design_course\task_3\doc\sim_graph\atan_poly_sim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E4135" w14:textId="77777777" w:rsidR="00A2710F" w:rsidRDefault="00A2710F" w:rsidP="00A2710F">
      <w:pPr>
        <w:pStyle w:val="a0"/>
        <w:jc w:val="center"/>
      </w:pPr>
    </w:p>
    <w:p w14:paraId="6436C818" w14:textId="77777777" w:rsidR="00A8698E" w:rsidRDefault="00A8698E" w:rsidP="00A2710F">
      <w:pPr>
        <w:pStyle w:val="a0"/>
        <w:jc w:val="center"/>
      </w:pPr>
    </w:p>
    <w:p w14:paraId="6D81E5A8" w14:textId="77777777" w:rsidR="00A2710F" w:rsidRDefault="00000000">
      <w:pPr>
        <w:pStyle w:val="a0"/>
      </w:pPr>
      <w:proofErr w:type="spellStart"/>
      <w:r>
        <w:t>cal_angle</w:t>
      </w:r>
      <w:r>
        <w:t>验证结果</w:t>
      </w:r>
      <w:proofErr w:type="spellEnd"/>
    </w:p>
    <w:p w14:paraId="7B93BC41" w14:textId="6DAA0325" w:rsidR="00A2710F" w:rsidRDefault="00000000" w:rsidP="00A2710F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389783CF" wp14:editId="27A85FA3">
            <wp:extent cx="5334000" cy="1661287"/>
            <wp:effectExtent l="0" t="0" r="0" b="0"/>
            <wp:docPr id="7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F:\_ELSE\fpga_design_course\task_3\doc\sim_graph\cal_angle_sim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831E2" w14:textId="42DEE213" w:rsidR="003152EC" w:rsidRDefault="00000000">
      <w:pPr>
        <w:pStyle w:val="a0"/>
      </w:pPr>
      <w:r>
        <w:br/>
      </w:r>
      <w:r>
        <w:t>且在命令行内，上述所有测试均打印输出</w:t>
      </w:r>
      <w:r>
        <w:t>“Test passed”</w:t>
      </w:r>
      <w:r>
        <w:t>字样。</w:t>
      </w:r>
    </w:p>
    <w:p w14:paraId="033E9C79" w14:textId="77777777" w:rsidR="003152EC" w:rsidRDefault="00000000">
      <w:pPr>
        <w:pStyle w:val="2"/>
      </w:pPr>
      <w:bookmarkStart w:id="16" w:name="Xdbb4de4c5097dd5f9fcec87675eb61a5469b219"/>
      <w:bookmarkEnd w:id="13"/>
      <w:bookmarkEnd w:id="15"/>
      <w:r>
        <w:t xml:space="preserve">5 </w:t>
      </w:r>
      <w:r>
        <w:t>附件</w:t>
      </w:r>
    </w:p>
    <w:p w14:paraId="14057A9E" w14:textId="77777777" w:rsidR="003152EC" w:rsidRDefault="00000000">
      <w:pPr>
        <w:pStyle w:val="3"/>
      </w:pPr>
      <w:bookmarkStart w:id="17" w:name="Xcd44dc18750a0a4bb6a6902600c300b979dbccc"/>
      <w:r>
        <w:t xml:space="preserve">5.1 </w:t>
      </w:r>
      <w:proofErr w:type="spellStart"/>
      <w:r>
        <w:t>模块代码</w:t>
      </w:r>
      <w:proofErr w:type="spellEnd"/>
    </w:p>
    <w:p w14:paraId="165893D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cal_abs_angl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5F2CC7F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,</w:t>
      </w:r>
    </w:p>
    <w:p w14:paraId="5401452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,</w:t>
      </w:r>
    </w:p>
    <w:p w14:paraId="4FC68F8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,</w:t>
      </w:r>
    </w:p>
    <w:p w14:paraId="0F7D2E4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,</w:t>
      </w:r>
    </w:p>
    <w:p w14:paraId="5063F88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,</w:t>
      </w:r>
    </w:p>
    <w:p w14:paraId="26435F5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,</w:t>
      </w:r>
    </w:p>
    <w:p w14:paraId="01AD5AD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</w:p>
    <w:p w14:paraId="7282692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1008095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1F5AD37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l_abs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A6FC1B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l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C68685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3C78CFF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b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bs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01CF0D3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7F3A288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7531BC6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10169C6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4E7B108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l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6236079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l_abs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4DCD67E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5C179FB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115651E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ssig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37909D0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1E5D3E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l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8FF89D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6E57715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2BA402F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4E12174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27146B1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55E33B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19F1E65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l_angle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01D832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ngl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ngle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373E0F5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62DF6D3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306DFDC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06AD552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42A8397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4AB17FF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l_angle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1686281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33BD485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7F8CCB6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ssig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l_angle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76334A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13E80AF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7D8AB3E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cal_ab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4D2441F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,</w:t>
      </w:r>
    </w:p>
    <w:p w14:paraId="0304730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,</w:t>
      </w:r>
    </w:p>
    <w:p w14:paraId="5CBDD7D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,</w:t>
      </w:r>
    </w:p>
    <w:p w14:paraId="7A0F30F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,</w:t>
      </w:r>
    </w:p>
    <w:p w14:paraId="33D5A7D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,</w:t>
      </w:r>
    </w:p>
    <w:p w14:paraId="269449D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val_o</w:t>
      </w:r>
      <w:proofErr w:type="spellEnd"/>
    </w:p>
    <w:p w14:paraId="21E228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7C2E38D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real_pow_2_w;</w:t>
      </w:r>
    </w:p>
    <w:p w14:paraId="1446C4E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imag_pow_2_w;</w:t>
      </w:r>
    </w:p>
    <w:p w14:paraId="79FBB77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pow_2_mul_wrapp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real_pow_2_mu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48BB28C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ata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4F172EC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ata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real_pow_2_w),</w:t>
      </w:r>
    </w:p>
    <w:p w14:paraId="476A911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5E4DD2E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6AA20D0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65DA256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pow_2_mul_wrapp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imag_pow_2_mu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7CD996D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ata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427BA4D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ata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imag_pow_2_w),</w:t>
      </w:r>
    </w:p>
    <w:p w14:paraId="1C6EDE7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645A1ED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705E68E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70EC8D8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real_pow_2_r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DFFA72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imag_pow_2_r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3BC54E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B12755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E2D614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real_pow_2_r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real_pow_2_w;</w:t>
      </w:r>
    </w:p>
    <w:p w14:paraId="3DF8C6B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imag_pow_2_r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imag_pow_2_w;</w:t>
      </w:r>
    </w:p>
    <w:p w14:paraId="0BED2F7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5434DF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212ACC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417A78E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real_pow_2_w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imag_pow_2_w;</w:t>
      </w:r>
    </w:p>
    <w:p w14:paraId="127C008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sqrt_l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sqrt_lut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3A2CAB4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5EB4C9F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58B5FC6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589FC65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0487EA4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6D34030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7F6618A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0ACDE14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56CBBB92" w14:textId="77777777" w:rsidR="008E61DB" w:rsidRDefault="008E61DB" w:rsidP="008E61DB">
      <w:pPr>
        <w:pStyle w:val="a0"/>
      </w:pPr>
    </w:p>
    <w:p w14:paraId="7A94F51B" w14:textId="77777777" w:rsidR="008E61DB" w:rsidRDefault="008E61DB" w:rsidP="008E61DB">
      <w:pPr>
        <w:pStyle w:val="a0"/>
      </w:pPr>
    </w:p>
    <w:p w14:paraId="239412C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cal_angl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02A20F8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,</w:t>
      </w:r>
    </w:p>
    <w:p w14:paraId="1E3970D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,</w:t>
      </w:r>
    </w:p>
    <w:p w14:paraId="1CAB1C6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,</w:t>
      </w:r>
    </w:p>
    <w:p w14:paraId="6B6CCD7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,</w:t>
      </w:r>
    </w:p>
    <w:p w14:paraId="4814383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,</w:t>
      </w:r>
    </w:p>
    <w:p w14:paraId="4ABD369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</w:p>
    <w:p w14:paraId="57E37FC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4DA95E4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75931FC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837593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E6705F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attern_match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15CFD9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pattern_match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pattern_match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677A806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619D89E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73C0199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2BA38CC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3C5D7C8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697FEC2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6B93D0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attern_match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20C269B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5D5D664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63293D0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0173F3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6DFE1C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atan_poly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65E4E10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189AF9E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attern_match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0C71092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6777E90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7E340B5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</w:p>
    <w:p w14:paraId="2DA4A36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>    );</w:t>
      </w:r>
    </w:p>
    <w:p w14:paraId="201CD43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0D065E9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86745B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ssig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3CEAFB5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DB8FB5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C9018E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1F18CC0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1559296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18951E1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pi_div_2_fix  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6'd643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BB1415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fix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6'd12868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A2545C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2F3D27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EDD146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26403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8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1F6FBB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B22FE2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87E2A1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6B219D2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8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6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0397CBF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178D66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43C67AD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3064994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cas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8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6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) </w:t>
      </w:r>
    </w:p>
    <w:p w14:paraId="1E57F6B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2FA12C8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5536845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fix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2780187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83811D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1A10E87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15B370E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1FFF2CE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1B6B663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023D88A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0DB0306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fix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3B3CDE8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29325B2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0BDFCD2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23CDE67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2D0E93B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346517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5BB0F91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2F5172B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pi_div_2_fix; </w:t>
      </w:r>
    </w:p>
    <w:p w14:paraId="62AA1A7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2C60E1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731841E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04A627A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pi_div_2_fix; </w:t>
      </w:r>
    </w:p>
    <w:p w14:paraId="754CADA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9AEB40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6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5E3DAB7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7EE8BBA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pi_div_2_fix; </w:t>
      </w:r>
    </w:p>
    <w:p w14:paraId="4174601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898466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</w:p>
    <w:p w14:paraId="74D0A4C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034EEA6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pi_div_2_fix; </w:t>
      </w:r>
    </w:p>
    <w:p w14:paraId="0582044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7EAA90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defaul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306359D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6E7A2B4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5FDC0A8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78CCA1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case</w:t>
      </w:r>
      <w:proofErr w:type="spellEnd"/>
    </w:p>
    <w:p w14:paraId="0F30ACA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95CE25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5B6391E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ssig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5E1E9A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6CE244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?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i_para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D52ABD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797D842" w14:textId="77777777" w:rsid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FF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79F6DA2B" w14:textId="77777777" w:rsid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565AC4E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sqrt_l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733FA7C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,</w:t>
      </w:r>
    </w:p>
    <w:p w14:paraId="6C1383E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,</w:t>
      </w:r>
    </w:p>
    <w:p w14:paraId="43B8519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,</w:t>
      </w:r>
    </w:p>
    <w:p w14:paraId="111F06D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,</w:t>
      </w:r>
    </w:p>
    <w:p w14:paraId="6E57338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val_o</w:t>
      </w:r>
      <w:proofErr w:type="spellEnd"/>
    </w:p>
    <w:p w14:paraId="2260F42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7C83268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E68EE6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ssig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2A8E4FC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3096D91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612F46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40365A2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002E2C8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066E985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5BD66FD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o_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C8E2C9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o_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55266F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o_K_rom_wrappe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o_K_rom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4545DD9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2452AFF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,</w:t>
      </w:r>
    </w:p>
    <w:p w14:paraId="1336575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d_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,</w:t>
      </w:r>
    </w:p>
    <w:p w14:paraId="26C1D46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ara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o_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74FDB8B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>    );</w:t>
      </w:r>
    </w:p>
    <w:p w14:paraId="44A56EF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199F1C6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o_B_rom_wrappe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o_B_rom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08115C0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1D0382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,</w:t>
      </w:r>
    </w:p>
    <w:p w14:paraId="2AA7F28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d_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,</w:t>
      </w:r>
    </w:p>
    <w:p w14:paraId="0810819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para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o_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7C47143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4DDFE7A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21C627B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9EE669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sqrt_lut_i_r_1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9E31AF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88DE9E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752B53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sqrt_lut_i_r_1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AFE82F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0F2963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057AACE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mul_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E48E93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mul_k_gen_0_wrapp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mul_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5E28037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401A3C0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o_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o_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497CE6A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poly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57A96A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mul_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mul_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1977491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103C703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79A8EA6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add_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mul_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{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o_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4'b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};</w:t>
      </w:r>
    </w:p>
    <w:p w14:paraId="6035731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add_B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D8E2FE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2D14B6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</w:t>
      </w:r>
    </w:p>
    <w:p w14:paraId="424659C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add_B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add_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FEFEDD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</w:p>
    <w:p w14:paraId="5283CE7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add_B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595372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87281C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ssig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add_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8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0BEA881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3F7496E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040A40B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 w:hint="eastAsia"/>
          <w:color w:val="3B3B3B"/>
          <w:sz w:val="21"/>
          <w:szCs w:val="21"/>
          <w:lang w:eastAsia="zh-CN"/>
        </w:rPr>
      </w:pPr>
    </w:p>
    <w:p w14:paraId="2512210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pattern_match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4389C97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,</w:t>
      </w:r>
    </w:p>
    <w:p w14:paraId="1802650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,</w:t>
      </w:r>
    </w:p>
    <w:p w14:paraId="2EEA50A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,</w:t>
      </w:r>
    </w:p>
    <w:p w14:paraId="6E24D65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,</w:t>
      </w:r>
    </w:p>
    <w:p w14:paraId="16404A0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,</w:t>
      </w:r>
    </w:p>
    <w:p w14:paraId="3B65012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,</w:t>
      </w:r>
    </w:p>
    <w:p w14:paraId="2CEB073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output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</w:t>
      </w:r>
    </w:p>
    <w:p w14:paraId="4F81C4F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406D2F3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37B9066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0378AD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ssig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7DD52EE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674DF2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CA1E4F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69D98CB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59F7BF6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1077202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51A099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12EE6B8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w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?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'b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;</w:t>
      </w:r>
    </w:p>
    <w:p w14:paraId="5FA0D29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w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?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'b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;</w:t>
      </w:r>
    </w:p>
    <w:p w14:paraId="37BAF66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A8C365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00EA9A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sign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D8EA4D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sign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457732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9EA445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sign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1B4D746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sign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0577A4B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w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9F66EF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w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E0B26C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CDBC3E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45F89CA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sign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D9DF9F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sign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08AA5D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eq_zer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?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209C6F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eq_zer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?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C227D4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^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eq_zer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eq_zer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222C98D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eq_real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(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eq_zer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)?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'b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'b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23F0ECC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ls_real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?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'b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'b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6CB7E18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bg_real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?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'b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: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'b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65551A4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0CDE861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ll_zer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); </w:t>
      </w:r>
    </w:p>
    <w:p w14:paraId="4FCAE7D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div_with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62CE18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div_with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eq_zer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));</w:t>
      </w:r>
    </w:p>
    <w:p w14:paraId="72D490E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5FC86CE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706923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case_flag_r_1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223251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dened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9529B2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sor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117F38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1EE738C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ssig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case_flag_r_1;</w:t>
      </w:r>
    </w:p>
    <w:p w14:paraId="2779C18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0501F0F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36872CC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case_flag_r_1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ACD5C0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34F756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0A5868C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lways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CB985F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ll_zer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456555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F14AC0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dened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718055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sor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F90FBE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81C699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ls_real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||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eq_real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50C9BC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dened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{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'b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};</w:t>
      </w:r>
    </w:p>
    <w:p w14:paraId="7FC00E5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sor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5F3B1C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div_with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0F79E0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6675FC4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75C47A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</w:p>
    <w:p w14:paraId="0A36727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5D1348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5D963A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FD0EF7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2D803E8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BEB18F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</w:p>
    <w:p w14:paraId="7529420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AD6C3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C26927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ECEC5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bg_real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3D718A5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dened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{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re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'b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};</w:t>
      </w:r>
    </w:p>
    <w:p w14:paraId="47D58CB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sor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im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6832EA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div_with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1A19A0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3F9EE4D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DBD23C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</w:p>
    <w:p w14:paraId="6C1375A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196072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39E0C1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14361F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sig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2111373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6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C80ED1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</w:p>
    <w:p w14:paraId="69143B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831494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5D4485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</w:p>
    <w:p w14:paraId="5BE8D40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0E1AEBE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39D800B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3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_re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E9F33A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C8CA39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assig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_re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8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2A6BEA1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ngle_div_wrappe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ngle_div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090023D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656C8EE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dened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dened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  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[15:0]</w:t>
      </w:r>
    </w:p>
    <w:p w14:paraId="10B327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divisor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isor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  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[7:0]</w:t>
      </w:r>
    </w:p>
    <w:p w14:paraId="440ED00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 ,</w:t>
      </w:r>
    </w:p>
    <w:p w14:paraId="074EF00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_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7A5B672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_re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div_re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   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[23:0]</w:t>
      </w:r>
    </w:p>
    <w:p w14:paraId="1F9133D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207F5FF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5190F61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0A7EA9A9" w14:textId="77777777" w:rsidR="008E61DB" w:rsidRPr="008E61DB" w:rsidRDefault="008E61DB" w:rsidP="008E61DB">
      <w:pPr>
        <w:pStyle w:val="a0"/>
      </w:pPr>
    </w:p>
    <w:p w14:paraId="313DBCC5" w14:textId="77777777" w:rsidR="003152EC" w:rsidRDefault="00000000">
      <w:pPr>
        <w:pStyle w:val="3"/>
      </w:pPr>
      <w:bookmarkStart w:id="18" w:name="X0497f4ea188579f1d5fa5168a0ca2fd13a9a1af"/>
      <w:bookmarkEnd w:id="17"/>
      <w:r>
        <w:t xml:space="preserve">5.2 </w:t>
      </w:r>
      <w:r>
        <w:t>验证代码</w:t>
      </w:r>
    </w:p>
    <w:p w14:paraId="777BD045" w14:textId="77777777" w:rsidR="008E61DB" w:rsidRPr="008E61DB" w:rsidRDefault="00000000" w:rsidP="008E61DB">
      <w:pPr>
        <w:shd w:val="clear" w:color="auto" w:fill="FFFFFF"/>
        <w:spacing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>
        <w:t xml:space="preserve"> </w:t>
      </w:r>
      <w:bookmarkEnd w:id="0"/>
      <w:bookmarkEnd w:id="16"/>
      <w:bookmarkEnd w:id="18"/>
      <w:r w:rsidR="008E61DB"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="008E61DB"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="008E61DB"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cal_abs_angle_tb</w:t>
      </w:r>
      <w:proofErr w:type="spellEnd"/>
      <w:r w:rsidR="008E61DB"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);</w:t>
      </w:r>
    </w:p>
    <w:p w14:paraId="63F1D74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N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2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FDDCF6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0B6BB81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E81C08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period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12C44FD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037BF8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5BC52E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#(period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4C510C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72095B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81CE3B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47582FD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1D30B8A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s_sqrt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7127CAA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s_angle_c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1E977F6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34FE83F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231A029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37E101A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sqrt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s_sqrt_out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4E08B45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angle_cal_re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s_sqrt_out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3EFA42B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ounter</w:t>
      </w:r>
    </w:p>
    <w:p w14:paraId="21DD742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47BD5BE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467A6F3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read stimulus and result from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</w:p>
    <w:p w14:paraId="6208D4A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7D34F2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input_real_value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508F88D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input_imag_value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2D828B5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sqrt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res_sqrt_out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042912A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angle_cal_re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res_angle_cal_res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36BE50E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E32E13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hi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eo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0F714B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61E33FA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660D847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sqrt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s_sqrt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2FA0B0A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angle_cal_re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s_angle_c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42A629E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BA2229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616B48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0017A03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25693DC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sqrt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5174148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angle_cal_re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6D442B4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B3C168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7B3948F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output stimulus on rising edge of clock</w:t>
      </w:r>
    </w:p>
    <w:p w14:paraId="5FB19C7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address of current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real_i</w:t>
      </w:r>
      <w:proofErr w:type="spellEnd"/>
    </w:p>
    <w:p w14:paraId="3BCCBF5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real_i</w:t>
      </w:r>
      <w:proofErr w:type="spellEnd"/>
    </w:p>
    <w:p w14:paraId="38D4A62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imag_i</w:t>
      </w:r>
      <w:proofErr w:type="spellEnd"/>
    </w:p>
    <w:p w14:paraId="50F7C9B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D02424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6AB48A1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#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B232D7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F94DBA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CBBFF0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2332486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5B0FF04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0D82C13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C3B55D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3B59D4E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Instantiation</w:t>
      </w:r>
    </w:p>
    <w:p w14:paraId="004A799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4285CF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B8457C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F27B3B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bs_angl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bs_angle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3127936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564EE1B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2B35D04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4A84AA8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5E8F02B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2F68021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4426185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</w:p>
    <w:p w14:paraId="048144A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6E32D21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2EB1C08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heck the result</w:t>
      </w:r>
    </w:p>
    <w:p w14:paraId="7432BEB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9CC93D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s_sqrt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1850225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s_angle_c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5541C31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_sim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?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6E6034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sim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?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1187DE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ax_angle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3A3E3B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ax_abs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163853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1F9C55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613EC2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557565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297BD5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ax_angle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_sim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024790F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ax_angle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_sim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E903B5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ax_abs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sim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4E40CDD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ax_abs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_sim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724ECF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_sim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||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EA4C83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here is a problem at %d. Simulation stopp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22A15D5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stop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238796E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3B4AE6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6594604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est pass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083DF44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inish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4BD1575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91118C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FF122A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0CC152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0542586" w14:textId="77777777" w:rsidR="008E61DB" w:rsidRPr="008E61DB" w:rsidRDefault="008E61DB" w:rsidP="008E61DB">
      <w:pPr>
        <w:shd w:val="clear" w:color="auto" w:fill="FFFFFF"/>
        <w:spacing w:after="24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673073E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287F92FB" w14:textId="48DB1FE3" w:rsidR="003152EC" w:rsidRDefault="003152EC">
      <w:pPr>
        <w:pStyle w:val="FirstParagraph"/>
      </w:pPr>
    </w:p>
    <w:p w14:paraId="1822254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cal_abs_t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);</w:t>
      </w:r>
    </w:p>
    <w:p w14:paraId="70FC62F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1D6D7F9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N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2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CC4800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69703A8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182FAE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period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68E14FC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6BE84E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5FD2BD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#(period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C87D17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17B8D8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0BF1894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4C2D223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7A86909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1766C1D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5C25F5E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375727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bs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abs_out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25A2E7B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ounter</w:t>
      </w:r>
    </w:p>
    <w:p w14:paraId="759F472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7A7A1C9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39A8340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read stimulus and result from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</w:p>
    <w:p w14:paraId="04E0188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418D64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input_real_value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67E1D56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input_imag_value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5DC3FE2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bs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res_sqrt_out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42F9C0B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262D5D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hi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eo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4B27D2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6E776DF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76C3CF0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bs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50E99E3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D66EAF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050B07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128DA70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5F4EB34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bs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694099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E5D67C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1063C30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output stimulus on rising edge of clock</w:t>
      </w:r>
    </w:p>
    <w:p w14:paraId="5E3D5C6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address of current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real_i</w:t>
      </w:r>
      <w:proofErr w:type="spellEnd"/>
    </w:p>
    <w:p w14:paraId="730F919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real_i</w:t>
      </w:r>
      <w:proofErr w:type="spellEnd"/>
    </w:p>
    <w:p w14:paraId="37525A4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imag_i</w:t>
      </w:r>
      <w:proofErr w:type="spellEnd"/>
    </w:p>
    <w:p w14:paraId="6D5F183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4309A1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79479D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    #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612EEF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F666CF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76F4DD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240B2D8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5BDE020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F01E2D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66974A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06AD1D6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Instantiation</w:t>
      </w:r>
    </w:p>
    <w:p w14:paraId="3A4D15F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A5064A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931E57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bs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bs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4A3C995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11D35E4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74D54C3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35D9EC8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04544F1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3169E5F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46A8F83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5B46757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39157E9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heck the result</w:t>
      </w:r>
    </w:p>
    <w:p w14:paraId="08A66CA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3A4126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7863907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EA9761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662493B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442DBB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3F4FE3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bs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8C83C1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here is a problem at %d. Simulation stopp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14B5671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stop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0E3FB99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DBEA09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52425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est pass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66B5613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inish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575F3C7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B9F97F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496C14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68221C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957A13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51D0C2D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35AEEFE1" w14:textId="77777777" w:rsidR="008E61DB" w:rsidRDefault="008E61DB" w:rsidP="008E61DB">
      <w:pPr>
        <w:pStyle w:val="a0"/>
      </w:pPr>
    </w:p>
    <w:p w14:paraId="2EE6F22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cal_angle_t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);</w:t>
      </w:r>
    </w:p>
    <w:p w14:paraId="6CE4D36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N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2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18E0AD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614231B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37A3D5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period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439099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D6D4EE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5796DF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#(period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E7C08A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764AE6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0C84A1E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574402F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6733AF9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s_angle_cal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44E38A6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684219E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4AE9073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68C5ACD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angle_cal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s_angle_cal_out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02842C8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ounter</w:t>
      </w:r>
    </w:p>
    <w:p w14:paraId="23AD76B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50AFF00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0897E0B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read stimulus and result from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</w:p>
    <w:p w14:paraId="45955BD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DF2501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input_real_value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23F7EA5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input_imag_value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78E5A68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angle_cal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res_angle_cal_res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1D3184B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FBD696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hi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eo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0805C3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075FA49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7B3A2E9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angle_cal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s_angle_cal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021B1D3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53DB60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0B7E0B7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7D8A663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418016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s_angle_cal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69E1D5E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7D91F5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7F95486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output stimulus on rising edge of clock</w:t>
      </w:r>
    </w:p>
    <w:p w14:paraId="1D08009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address of current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real_i</w:t>
      </w:r>
      <w:proofErr w:type="spellEnd"/>
    </w:p>
    <w:p w14:paraId="570BAB3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real_i</w:t>
      </w:r>
      <w:proofErr w:type="spellEnd"/>
    </w:p>
    <w:p w14:paraId="75B57C8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imag_i</w:t>
      </w:r>
      <w:proofErr w:type="spellEnd"/>
    </w:p>
    <w:p w14:paraId="4E7755C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322B48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5751EF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#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933090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5EF57F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A0F996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737D782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2F77920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929641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3F2A35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6E72507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Instantiation</w:t>
      </w:r>
    </w:p>
    <w:p w14:paraId="328701F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06219F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E8A36E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ngl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cal_angle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276800A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5BEEB1C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6F2723B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4B91159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17F5349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34F05C2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040D0ED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03FEA4C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5B03030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heck the result</w:t>
      </w:r>
    </w:p>
    <w:p w14:paraId="1D984D5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6DB804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s_angle_cal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5DD5322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im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?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: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ngle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56F206D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DFE406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3DFA5DE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8F14B9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BEEF16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im_er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8AF995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here is a problem at %d. Simulation stopp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139A7CF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stop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28B7F75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49819D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A2371F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est pass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4CD8FBE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inish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3B44DCE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BDC74A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373C42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B388FF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3F8C0D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7A8E8A7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lastRenderedPageBreak/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atan_poly_t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);</w:t>
      </w:r>
    </w:p>
    <w:p w14:paraId="4962EC1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N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2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309228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407E508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8E47A4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period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0034B05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05DE7A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D8DAB2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#(period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EEC78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0CD71F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49B1DD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in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6DD3925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68A330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tan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atan_in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577E530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tan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atan_out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2443F63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ounter</w:t>
      </w:r>
    </w:p>
    <w:p w14:paraId="5E4A02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5844989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5A9F3FD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read stimulus and result from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atan_in</w:t>
      </w:r>
      <w:proofErr w:type="spellEnd"/>
    </w:p>
    <w:p w14:paraId="2A61B4B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15D8EA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tan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mid_atan_in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7D36071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tan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res_atan_out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1CBACB3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5128B2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hi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eo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tan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370CA9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tan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in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49187C3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tan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4B6110F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5D55B5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51D7FC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tan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17BCD6F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atan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428F35A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0B0AB19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344BF13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output stimulus on rising edge of clock</w:t>
      </w:r>
    </w:p>
    <w:p w14:paraId="607141B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address of current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atan_poly_in_data</w:t>
      </w:r>
      <w:proofErr w:type="spellEnd"/>
    </w:p>
    <w:p w14:paraId="73F1E90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in_data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atan_poly_in_data</w:t>
      </w:r>
      <w:proofErr w:type="spellEnd"/>
    </w:p>
    <w:p w14:paraId="2286C26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6DD079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87916B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#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868D1F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84C54D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35E861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in_data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in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5C4B8BC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93E468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52599B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4E85E88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Instantiation</w:t>
      </w:r>
    </w:p>
    <w:p w14:paraId="02374D7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EA41C8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8E6833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atan_poly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5E45AE1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3234E75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329C1B3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29CE188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in_data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 ,</w:t>
      </w:r>
    </w:p>
    <w:p w14:paraId="628FC84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</w:p>
    <w:p w14:paraId="410473A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62D608F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4823AFA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heck the result</w:t>
      </w:r>
    </w:p>
    <w:p w14:paraId="1C162FB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A30A8F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57CDE0E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03985A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9C88CE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6DD1D60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60CA42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tan_poly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E0275A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here is a problem at index %d. Simulation stopp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4F68BA2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stop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7FBA10E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0276A9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331530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est pass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364A755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inish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6184E0A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1AC24A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0407631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A71B20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6C7079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7C79FD6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44D80410" w14:textId="77777777" w:rsidR="008E61DB" w:rsidRDefault="008E61DB" w:rsidP="008E61DB">
      <w:pPr>
        <w:pStyle w:val="a0"/>
      </w:pPr>
    </w:p>
    <w:p w14:paraId="7B5408D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pattern_match_t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);</w:t>
      </w:r>
    </w:p>
    <w:p w14:paraId="61E3DBD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N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2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D74FEA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0C5A0DB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5CCA5B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period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46FDD92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37FD92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ABB557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#(period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FC9651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C38983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2348D4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751C12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510E711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atan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3215C10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079BB19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7AF8CB9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35A7429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6CB3441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mid_atan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mid_atan_out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34483C5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case_flag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mid_atan_out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5240882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ounter</w:t>
      </w:r>
    </w:p>
    <w:p w14:paraId="10B3841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51DEB32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678CC33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read stimulus and result from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real_value</w:t>
      </w:r>
      <w:proofErr w:type="spellEnd"/>
    </w:p>
    <w:p w14:paraId="1E2A67E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BE0EEF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input_real_value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5F3C891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input_imag_value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30633D6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mid_atan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mid_atan_out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6A364A7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case_flag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mid_case_flag_out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3FD29E3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E0CF45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hi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eo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207265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0757BFC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4C65617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mid_atan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atan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68596EE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case_flag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4A001E6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19B661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1A8E9F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real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082529A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imag_valu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14BC17C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mid_atan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0EE90FE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case_flag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1E13C5E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79BA5C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293396F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output stimulus on rising edge of clock</w:t>
      </w:r>
    </w:p>
    <w:p w14:paraId="3B343DB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address of current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real_i</w:t>
      </w:r>
      <w:proofErr w:type="spellEnd"/>
    </w:p>
    <w:p w14:paraId="5E2FFB6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real_i</w:t>
      </w:r>
      <w:proofErr w:type="spellEnd"/>
    </w:p>
    <w:p w14:paraId="71CC968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imag_i</w:t>
      </w:r>
      <w:proofErr w:type="spellEnd"/>
    </w:p>
    <w:p w14:paraId="50B7996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E84CEA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37F9768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#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845BF6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6CDF8B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6CB53D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015BD39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3AD03C9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1B046D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299917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186DB43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Instantiation</w:t>
      </w:r>
    </w:p>
    <w:p w14:paraId="43A811E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1C395E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675B51C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55C3CD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pattern_match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pattern_match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2E96FB3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71314C0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0B3E352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6C89209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mag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63B4D08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2AB1569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7054910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774C00F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);</w:t>
      </w:r>
    </w:p>
    <w:p w14:paraId="39CE250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3470406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heck the result</w:t>
      </w:r>
    </w:p>
    <w:p w14:paraId="5163CA1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C4BEAC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mid_atan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077AD71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0E9B796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D8E618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A3F64F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4D10F5C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EB1A6E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nto_atan_poly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||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ase_flag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205D2DC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here is a problem at %d. Simulation stopp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31B141A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stop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78302C6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B2581D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8F2844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est pass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2AC843D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inish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5FDEAE7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CD73F7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8AB130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06058FA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1E6464D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0C7D52E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5E262B1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modu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267F99"/>
          <w:sz w:val="21"/>
          <w:szCs w:val="21"/>
          <w:lang w:eastAsia="zh-CN"/>
        </w:rPr>
        <w:t>sqrt_lut_tb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);</w:t>
      </w:r>
    </w:p>
    <w:p w14:paraId="794FA0F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N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24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EDE0EF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27F2379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24A4A9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localpara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period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</w:p>
    <w:p w14:paraId="471C039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8C3241B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14CEEA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#(period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~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4F6B99F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DFF504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6B7BE0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in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02023E0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; </w:t>
      </w:r>
    </w:p>
    <w:p w14:paraId="2B13706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sqrt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sqrt_in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23CB3C8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sqrt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sqrt_out</w:t>
      </w:r>
      <w:proofErr w:type="spellEnd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 handle</w:t>
      </w:r>
    </w:p>
    <w:p w14:paraId="46DD676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ounter</w:t>
      </w:r>
    </w:p>
    <w:p w14:paraId="36D5816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37D2778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2041575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read stimulus and result from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file_sqrt_in</w:t>
      </w:r>
      <w:proofErr w:type="spellEnd"/>
    </w:p>
    <w:p w14:paraId="05C01C1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360176E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sqrt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mid_sqrt_in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713AE3F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sqrt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open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/media/aaa/I/_ELSE/fpga_prj/fpga_design_course/task_3/design_src/src.c/para_and_res/res_sqrt_out.txt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r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7B47699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DAACC5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hil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(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eo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sqrt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1C6E745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sqrt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in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5471C06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    $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scanf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sqrt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%h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);</w:t>
      </w:r>
    </w:p>
    <w:p w14:paraId="2AEF6CB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3E296F0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695709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sqrt_in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3E0DB6F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</w:t>
      </w:r>
      <w:proofErr w:type="spellStart"/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fclos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file_sqrt_o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2F30CE3D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7E64CFF3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7C8A9CA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output stimulus on rising edge of clock</w:t>
      </w:r>
    </w:p>
    <w:p w14:paraId="6CA8AAC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9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address of current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sqrt_lut_in_data</w:t>
      </w:r>
      <w:proofErr w:type="spellEnd"/>
    </w:p>
    <w:p w14:paraId="1DAC74B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5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n_data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;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 xml:space="preserve">// stimulus </w:t>
      </w:r>
      <w:proofErr w:type="spellStart"/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sqrt_lut_in_data</w:t>
      </w:r>
      <w:proofErr w:type="spellEnd"/>
    </w:p>
    <w:p w14:paraId="7C06D4B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reg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id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2D1B65D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F1DEE2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#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0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id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A45FEE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3A4F8D6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8F05A7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lastRenderedPageBreak/>
        <w:t xml:space="preserve">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n_data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in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addr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57CB945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805E8C1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5BEFB3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1AB87BA6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Instantiation</w:t>
      </w:r>
    </w:p>
    <w:p w14:paraId="326C3CC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D64CEA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    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id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1F598CA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sqrt_lu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800000"/>
          <w:sz w:val="21"/>
          <w:szCs w:val="21"/>
          <w:lang w:eastAsia="zh-CN"/>
        </w:rPr>
        <w:t>sqrt_lut_ins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</w:p>
    <w:p w14:paraId="4975B95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4454DE5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in_data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06E2298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id_i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2D6051A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,</w:t>
      </w:r>
    </w:p>
    <w:p w14:paraId="63282D5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.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id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</w:t>
      </w:r>
    </w:p>
    <w:p w14:paraId="175FF74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        );</w:t>
      </w:r>
    </w:p>
    <w:p w14:paraId="579E8A7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</w:p>
    <w:p w14:paraId="7832634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8000"/>
          <w:sz w:val="21"/>
          <w:szCs w:val="21"/>
          <w:lang w:eastAsia="zh-CN"/>
        </w:rPr>
        <w:t>// Check the result</w:t>
      </w:r>
    </w:p>
    <w:p w14:paraId="40184EA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teg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7F8F044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wir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[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: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]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sqrt_lut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out_mem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[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];</w:t>
      </w:r>
    </w:p>
    <w:p w14:paraId="2CA347C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nitial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0F052AB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orever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@(</w:t>
      </w: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posedge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l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44428EF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valid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5E34817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;</w:t>
      </w:r>
    </w:p>
    <w:p w14:paraId="0B519072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ref_sqrt_lut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!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 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sqrt_lut_o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531F231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here is a problem at %d. Simulation stopp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, 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cnt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6C91A2E9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stop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2A23AD0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35B173B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proofErr w:type="spellStart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i_check</w:t>
      </w:r>
      <w:proofErr w:type="spellEnd"/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N</w:t>
      </w:r>
      <w:r w:rsidRPr="008E61DB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)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begin</w:t>
      </w:r>
    </w:p>
    <w:p w14:paraId="73B0A6E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display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(</w:t>
      </w:r>
      <w:r w:rsidRPr="008E61DB">
        <w:rPr>
          <w:rFonts w:ascii="Consolas" w:eastAsia="宋体" w:hAnsi="Consolas" w:cs="宋体"/>
          <w:color w:val="A31515"/>
          <w:sz w:val="21"/>
          <w:szCs w:val="21"/>
          <w:lang w:eastAsia="zh-CN"/>
        </w:rPr>
        <w:t>"Test passed."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>);</w:t>
      </w:r>
    </w:p>
    <w:p w14:paraId="5AFF6540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    </w:t>
      </w:r>
      <w:r w:rsidRPr="008E61DB">
        <w:rPr>
          <w:rFonts w:ascii="Consolas" w:eastAsia="宋体" w:hAnsi="Consolas" w:cs="宋体"/>
          <w:color w:val="795E26"/>
          <w:sz w:val="21"/>
          <w:szCs w:val="21"/>
          <w:lang w:eastAsia="zh-CN"/>
        </w:rPr>
        <w:t>$finish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( </w:t>
      </w:r>
      <w:r w:rsidRPr="008E61D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 ) ;</w:t>
      </w:r>
    </w:p>
    <w:p w14:paraId="12DC1BCC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212328E5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5CE48D1E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47068D04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r w:rsidRPr="008E61DB">
        <w:rPr>
          <w:rFonts w:ascii="Consolas" w:eastAsia="宋体" w:hAnsi="Consolas" w:cs="宋体"/>
          <w:color w:val="3B3B3B"/>
          <w:sz w:val="21"/>
          <w:szCs w:val="21"/>
          <w:lang w:eastAsia="zh-CN"/>
        </w:rPr>
        <w:t xml:space="preserve">    </w:t>
      </w:r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</w:t>
      </w:r>
    </w:p>
    <w:p w14:paraId="615CB97A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</w:p>
    <w:p w14:paraId="3D447428" w14:textId="77777777" w:rsidR="008E61DB" w:rsidRPr="008E61DB" w:rsidRDefault="008E61DB" w:rsidP="008E61D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B3B3B"/>
          <w:sz w:val="21"/>
          <w:szCs w:val="21"/>
          <w:lang w:eastAsia="zh-CN"/>
        </w:rPr>
      </w:pPr>
      <w:proofErr w:type="spellStart"/>
      <w:r w:rsidRPr="008E61DB">
        <w:rPr>
          <w:rFonts w:ascii="Consolas" w:eastAsia="宋体" w:hAnsi="Consolas" w:cs="宋体"/>
          <w:color w:val="0000FF"/>
          <w:sz w:val="21"/>
          <w:szCs w:val="21"/>
          <w:lang w:eastAsia="zh-CN"/>
        </w:rPr>
        <w:t>endmodule</w:t>
      </w:r>
      <w:proofErr w:type="spellEnd"/>
    </w:p>
    <w:p w14:paraId="37930B1F" w14:textId="77777777" w:rsidR="008E61DB" w:rsidRPr="008E61DB" w:rsidRDefault="008E61DB" w:rsidP="008E61DB">
      <w:pPr>
        <w:pStyle w:val="a0"/>
      </w:pPr>
    </w:p>
    <w:sectPr w:rsidR="008E61DB" w:rsidRPr="008E61D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C59F6" w14:textId="77777777" w:rsidR="006C6555" w:rsidRDefault="006C6555">
      <w:pPr>
        <w:spacing w:after="0"/>
      </w:pPr>
      <w:r>
        <w:separator/>
      </w:r>
    </w:p>
  </w:endnote>
  <w:endnote w:type="continuationSeparator" w:id="0">
    <w:p w14:paraId="6BDE76FA" w14:textId="77777777" w:rsidR="006C6555" w:rsidRDefault="006C65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F4BB4" w14:textId="77777777" w:rsidR="006C6555" w:rsidRDefault="006C6555">
      <w:r>
        <w:separator/>
      </w:r>
    </w:p>
  </w:footnote>
  <w:footnote w:type="continuationSeparator" w:id="0">
    <w:p w14:paraId="0DDE1615" w14:textId="77777777" w:rsidR="006C6555" w:rsidRDefault="006C65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9A0A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79598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52EC"/>
    <w:rsid w:val="003152EC"/>
    <w:rsid w:val="006C6555"/>
    <w:rsid w:val="00837706"/>
    <w:rsid w:val="008E61DB"/>
    <w:rsid w:val="00A2710F"/>
    <w:rsid w:val="00A869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3CE6B"/>
  <w15:docId w15:val="{F57A0DF3-FF7B-4220-A2D3-D723D8CEA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53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4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1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4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2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7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2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1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1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2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3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3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5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6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5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8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40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5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8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3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14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5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2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4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8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0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26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7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0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9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3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5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67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0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0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z"/><Relationship Id="rId13" Type="http://schemas.openxmlformats.org/officeDocument/2006/relationships/image" Target="media/image7.svgz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svgz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svgz"/><Relationship Id="rId19" Type="http://schemas.openxmlformats.org/officeDocument/2006/relationships/image" Target="media/image13.svgz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svgz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9</Pages>
  <Words>4452</Words>
  <Characters>25377</Characters>
  <Application>Microsoft Office Word</Application>
  <DocSecurity>0</DocSecurity>
  <Lines>211</Lines>
  <Paragraphs>59</Paragraphs>
  <ScaleCrop>false</ScaleCrop>
  <Company/>
  <LinksUpToDate>false</LinksUpToDate>
  <CharactersWithSpaces>29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Tang</cp:lastModifiedBy>
  <cp:revision>5</cp:revision>
  <dcterms:created xsi:type="dcterms:W3CDTF">2023-04-25T13:16:00Z</dcterms:created>
  <dcterms:modified xsi:type="dcterms:W3CDTF">2023-04-25T13:30:00Z</dcterms:modified>
</cp:coreProperties>
</file>